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6C7417" w14:textId="77777777" w:rsidR="00C31993" w:rsidRPr="00A04DA9" w:rsidRDefault="00C31993" w:rsidP="0027216F">
      <w:pPr>
        <w:spacing w:line="480" w:lineRule="auto"/>
        <w:jc w:val="left"/>
        <w:rPr>
          <w:rFonts w:ascii="Arial" w:hAnsi="Arial" w:cs="Arial"/>
          <w:b/>
          <w:bCs/>
          <w:sz w:val="20"/>
          <w:szCs w:val="18"/>
        </w:rPr>
      </w:pPr>
      <w:r w:rsidRPr="00A04DA9">
        <w:rPr>
          <w:rFonts w:ascii="Arial" w:hAnsi="Arial" w:cs="Arial"/>
          <w:b/>
          <w:bCs/>
          <w:sz w:val="20"/>
          <w:szCs w:val="18"/>
        </w:rPr>
        <w:t xml:space="preserve">Supplement </w:t>
      </w:r>
      <w:r w:rsidR="004A31A2" w:rsidRPr="00A04DA9">
        <w:rPr>
          <w:rFonts w:ascii="Arial" w:hAnsi="Arial" w:cs="Arial"/>
          <w:b/>
          <w:bCs/>
          <w:sz w:val="20"/>
          <w:szCs w:val="18"/>
        </w:rPr>
        <w:t>F</w:t>
      </w:r>
      <w:r w:rsidRPr="00A04DA9">
        <w:rPr>
          <w:rFonts w:ascii="Arial" w:hAnsi="Arial" w:cs="Arial"/>
          <w:b/>
          <w:bCs/>
          <w:sz w:val="20"/>
          <w:szCs w:val="18"/>
        </w:rPr>
        <w:t xml:space="preserve">igures and </w:t>
      </w:r>
      <w:r w:rsidR="004A31A2" w:rsidRPr="00A04DA9">
        <w:rPr>
          <w:rFonts w:ascii="Arial" w:hAnsi="Arial" w:cs="Arial"/>
          <w:b/>
          <w:bCs/>
          <w:sz w:val="20"/>
          <w:szCs w:val="18"/>
        </w:rPr>
        <w:t>T</w:t>
      </w:r>
      <w:r w:rsidRPr="00A04DA9">
        <w:rPr>
          <w:rFonts w:ascii="Arial" w:hAnsi="Arial" w:cs="Arial"/>
          <w:b/>
          <w:bCs/>
          <w:sz w:val="20"/>
          <w:szCs w:val="18"/>
        </w:rPr>
        <w:t>ables</w:t>
      </w:r>
    </w:p>
    <w:p w14:paraId="31AE7D29" w14:textId="77777777" w:rsidR="00C31993" w:rsidRPr="00A04DA9" w:rsidRDefault="005F3AFC" w:rsidP="0027216F">
      <w:pPr>
        <w:spacing w:line="480" w:lineRule="auto"/>
        <w:jc w:val="center"/>
        <w:rPr>
          <w:rFonts w:ascii="Arial" w:hAnsi="Arial" w:cs="Arial"/>
          <w:sz w:val="18"/>
          <w:szCs w:val="18"/>
        </w:rPr>
      </w:pPr>
      <w:r w:rsidRPr="00A04DA9">
        <w:rPr>
          <w:noProof/>
        </w:rPr>
        <w:drawing>
          <wp:inline distT="0" distB="0" distL="0" distR="0" wp14:anchorId="26B7B343" wp14:editId="7064D5F9">
            <wp:extent cx="1981200" cy="2880360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2880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044977" w14:textId="77777777" w:rsidR="00C31993" w:rsidRPr="00A04DA9" w:rsidRDefault="0027216F" w:rsidP="0027216F">
      <w:pPr>
        <w:spacing w:line="480" w:lineRule="auto"/>
        <w:rPr>
          <w:rFonts w:ascii="Arial" w:eastAsia="AdvOT2e364b11" w:hAnsi="Arial" w:cs="Arial"/>
          <w:color w:val="000000"/>
          <w:kern w:val="0"/>
          <w:sz w:val="18"/>
          <w:szCs w:val="18"/>
          <w:lang w:bidi="ar"/>
        </w:rPr>
      </w:pPr>
      <w:r w:rsidRPr="00A04DA9">
        <w:rPr>
          <w:rFonts w:ascii="Arial" w:eastAsia="SimSun" w:hAnsi="Arial" w:cs="Arial"/>
          <w:b/>
          <w:sz w:val="18"/>
          <w:szCs w:val="18"/>
        </w:rPr>
        <w:t xml:space="preserve">Supplementary </w:t>
      </w:r>
      <w:r w:rsidR="00C31993" w:rsidRPr="00A04DA9">
        <w:rPr>
          <w:rFonts w:ascii="Arial" w:eastAsia="SimSun" w:hAnsi="Arial" w:cs="Arial"/>
          <w:b/>
          <w:sz w:val="18"/>
          <w:szCs w:val="18"/>
        </w:rPr>
        <w:t>Fig</w:t>
      </w:r>
      <w:r w:rsidR="008D43D1" w:rsidRPr="00A04DA9">
        <w:rPr>
          <w:rFonts w:ascii="Arial" w:eastAsia="SimSun" w:hAnsi="Arial" w:cs="Arial"/>
          <w:b/>
          <w:sz w:val="18"/>
          <w:szCs w:val="18"/>
        </w:rPr>
        <w:t>ure</w:t>
      </w:r>
      <w:r w:rsidR="00C31993" w:rsidRPr="00A04DA9">
        <w:rPr>
          <w:rFonts w:ascii="Arial" w:eastAsia="SimSun" w:hAnsi="Arial" w:cs="Arial"/>
          <w:b/>
          <w:sz w:val="18"/>
          <w:szCs w:val="18"/>
        </w:rPr>
        <w:t xml:space="preserve"> </w:t>
      </w:r>
      <w:r w:rsidR="00F91834" w:rsidRPr="00A04DA9">
        <w:rPr>
          <w:rFonts w:ascii="Arial" w:eastAsia="SimSun" w:hAnsi="Arial" w:cs="Arial"/>
          <w:b/>
          <w:sz w:val="18"/>
          <w:szCs w:val="18"/>
        </w:rPr>
        <w:t>1</w:t>
      </w:r>
      <w:bookmarkStart w:id="0" w:name="_Hlk82866133"/>
      <w:r w:rsidR="00C31993" w:rsidRPr="00A04DA9">
        <w:rPr>
          <w:rFonts w:ascii="Arial" w:eastAsia="SimSun" w:hAnsi="Arial" w:cs="Arial"/>
          <w:sz w:val="18"/>
          <w:szCs w:val="18"/>
        </w:rPr>
        <w:t xml:space="preserve"> </w:t>
      </w:r>
      <w:bookmarkEnd w:id="0"/>
      <w:r w:rsidR="00C474DD" w:rsidRPr="00A04DA9">
        <w:rPr>
          <w:rFonts w:ascii="Arial" w:hAnsi="Arial" w:cs="Arial"/>
          <w:sz w:val="18"/>
          <w:szCs w:val="18"/>
        </w:rPr>
        <w:t>(A</w:t>
      </w:r>
      <w:r w:rsidR="00C31993" w:rsidRPr="00A04DA9">
        <w:rPr>
          <w:rFonts w:ascii="Arial" w:hAnsi="Arial" w:cs="Arial"/>
          <w:sz w:val="18"/>
          <w:szCs w:val="18"/>
        </w:rPr>
        <w:t xml:space="preserve">) </w:t>
      </w:r>
      <w:r w:rsidR="00C31993" w:rsidRPr="00A04DA9">
        <w:rPr>
          <w:rFonts w:ascii="Arial" w:eastAsia="AdvOT2e364b11" w:hAnsi="Arial" w:cs="Arial"/>
          <w:color w:val="000000"/>
          <w:kern w:val="0"/>
          <w:sz w:val="18"/>
          <w:szCs w:val="18"/>
          <w:lang w:bidi="ar"/>
        </w:rPr>
        <w:t>The DFSCs were treated with LPS (100, 150, 200</w:t>
      </w:r>
      <w:r w:rsidR="00AD2565" w:rsidRPr="00A04DA9">
        <w:rPr>
          <w:rFonts w:ascii="Arial" w:eastAsia="AdvOT2e364b11" w:hAnsi="Arial" w:cs="Arial"/>
          <w:color w:val="000000"/>
          <w:kern w:val="0"/>
          <w:sz w:val="18"/>
          <w:szCs w:val="18"/>
          <w:lang w:bidi="ar"/>
        </w:rPr>
        <w:t>,</w:t>
      </w:r>
      <w:r w:rsidR="00C31993" w:rsidRPr="00A04DA9">
        <w:rPr>
          <w:rFonts w:ascii="Arial" w:eastAsia="AdvOT2e364b11" w:hAnsi="Arial" w:cs="Arial"/>
          <w:color w:val="000000"/>
          <w:kern w:val="0"/>
          <w:sz w:val="18"/>
          <w:szCs w:val="18"/>
          <w:lang w:bidi="ar"/>
        </w:rPr>
        <w:t xml:space="preserve"> and 250 ng/m</w:t>
      </w:r>
      <w:r w:rsidR="007B516E" w:rsidRPr="00A04DA9">
        <w:rPr>
          <w:rFonts w:ascii="Arial" w:eastAsia="AdvOT2e364b11" w:hAnsi="Arial" w:cs="Arial"/>
          <w:color w:val="000000"/>
          <w:kern w:val="0"/>
          <w:sz w:val="18"/>
          <w:szCs w:val="18"/>
          <w:lang w:bidi="ar"/>
        </w:rPr>
        <w:t>L</w:t>
      </w:r>
      <w:r w:rsidR="00C31993" w:rsidRPr="00A04DA9">
        <w:rPr>
          <w:rFonts w:ascii="Arial" w:eastAsia="AdvOT2e364b11" w:hAnsi="Arial" w:cs="Arial"/>
          <w:color w:val="000000"/>
          <w:kern w:val="0"/>
          <w:sz w:val="18"/>
          <w:szCs w:val="18"/>
          <w:lang w:bidi="ar"/>
        </w:rPr>
        <w:t>) for 24h,</w:t>
      </w:r>
      <w:r w:rsidR="000B43D1" w:rsidRPr="00A04DA9">
        <w:rPr>
          <w:rFonts w:ascii="Arial" w:eastAsia="AdvOT2e364b11" w:hAnsi="Arial" w:cs="Arial"/>
          <w:color w:val="000000"/>
          <w:kern w:val="0"/>
          <w:sz w:val="18"/>
          <w:szCs w:val="18"/>
          <w:lang w:bidi="ar"/>
        </w:rPr>
        <w:t xml:space="preserve"> and </w:t>
      </w:r>
      <w:r w:rsidR="00C31993" w:rsidRPr="00A04DA9">
        <w:rPr>
          <w:rFonts w:ascii="Arial" w:eastAsia="AdvOT2e364b11" w:hAnsi="Arial" w:cs="Arial"/>
          <w:color w:val="000000"/>
          <w:kern w:val="0"/>
          <w:sz w:val="18"/>
          <w:szCs w:val="18"/>
          <w:lang w:bidi="ar"/>
        </w:rPr>
        <w:t>the</w:t>
      </w:r>
      <w:r w:rsidR="000B43D1" w:rsidRPr="00A04DA9">
        <w:rPr>
          <w:rFonts w:ascii="Arial" w:eastAsia="AdvOT2e364b11" w:hAnsi="Arial" w:cs="Arial"/>
          <w:color w:val="000000"/>
          <w:kern w:val="0"/>
          <w:sz w:val="18"/>
          <w:szCs w:val="18"/>
          <w:lang w:bidi="ar"/>
        </w:rPr>
        <w:t xml:space="preserve"> cell</w:t>
      </w:r>
      <w:r w:rsidR="00C31993" w:rsidRPr="00A04DA9">
        <w:rPr>
          <w:rFonts w:ascii="Arial" w:eastAsia="AdvOT2e364b11" w:hAnsi="Arial" w:cs="Arial"/>
          <w:color w:val="000000"/>
          <w:kern w:val="0"/>
          <w:sz w:val="18"/>
          <w:szCs w:val="18"/>
          <w:lang w:bidi="ar"/>
        </w:rPr>
        <w:t xml:space="preserve"> proliferation was measured by CCK</w:t>
      </w:r>
      <w:r w:rsidR="00802B2B" w:rsidRPr="00A04DA9">
        <w:rPr>
          <w:rFonts w:ascii="Arial" w:eastAsia="AdvOT2e364b11" w:hAnsi="Arial" w:cs="Arial"/>
          <w:color w:val="000000"/>
          <w:kern w:val="0"/>
          <w:sz w:val="18"/>
          <w:szCs w:val="18"/>
          <w:lang w:bidi="ar"/>
        </w:rPr>
        <w:t>-</w:t>
      </w:r>
      <w:r w:rsidR="00C31993" w:rsidRPr="00A04DA9">
        <w:rPr>
          <w:rFonts w:ascii="Arial" w:eastAsia="AdvOT2e364b11" w:hAnsi="Arial" w:cs="Arial"/>
          <w:color w:val="000000"/>
          <w:kern w:val="0"/>
          <w:sz w:val="18"/>
          <w:szCs w:val="18"/>
          <w:lang w:bidi="ar"/>
        </w:rPr>
        <w:t xml:space="preserve">8 assay. </w:t>
      </w:r>
      <w:r w:rsidR="00C474DD" w:rsidRPr="00A04DA9">
        <w:rPr>
          <w:rFonts w:ascii="Arial" w:eastAsia="AdvOT2e364b11" w:hAnsi="Arial" w:cs="Arial"/>
          <w:color w:val="000000"/>
          <w:kern w:val="0"/>
          <w:sz w:val="18"/>
          <w:szCs w:val="18"/>
          <w:lang w:bidi="ar"/>
        </w:rPr>
        <w:t>(B</w:t>
      </w:r>
      <w:r w:rsidR="00C31993" w:rsidRPr="00A04DA9">
        <w:rPr>
          <w:rFonts w:ascii="Arial" w:eastAsia="AdvOT2e364b11" w:hAnsi="Arial" w:cs="Arial"/>
          <w:color w:val="000000"/>
          <w:kern w:val="0"/>
          <w:sz w:val="18"/>
          <w:szCs w:val="18"/>
          <w:lang w:bidi="ar"/>
        </w:rPr>
        <w:t xml:space="preserve">) Total protein of </w:t>
      </w:r>
      <w:proofErr w:type="spellStart"/>
      <w:r w:rsidR="00C31993" w:rsidRPr="00A04DA9">
        <w:rPr>
          <w:rFonts w:ascii="Arial" w:eastAsia="AdvOT2e364b11" w:hAnsi="Arial" w:cs="Arial"/>
          <w:color w:val="000000"/>
          <w:kern w:val="0"/>
          <w:sz w:val="18"/>
          <w:szCs w:val="18"/>
          <w:lang w:bidi="ar"/>
        </w:rPr>
        <w:t>sEV</w:t>
      </w:r>
      <w:proofErr w:type="spellEnd"/>
      <w:r w:rsidR="00C31993" w:rsidRPr="00A04DA9">
        <w:rPr>
          <w:rFonts w:ascii="Arial" w:eastAsia="AdvOT2e364b11" w:hAnsi="Arial" w:cs="Arial"/>
          <w:color w:val="000000"/>
          <w:kern w:val="0"/>
          <w:sz w:val="18"/>
          <w:szCs w:val="18"/>
          <w:lang w:bidi="ar"/>
        </w:rPr>
        <w:t xml:space="preserve"> secreted by DFSCs and LPS-preconditioned DFSCs detected by the BCA method. </w:t>
      </w:r>
      <w:r w:rsidR="00C31993" w:rsidRPr="00A04DA9">
        <w:rPr>
          <w:rFonts w:ascii="Arial" w:hAnsi="Arial" w:cs="Arial"/>
          <w:sz w:val="18"/>
          <w:szCs w:val="18"/>
        </w:rPr>
        <w:t>Data are shown as mean ± SEM for three independent experiments.</w:t>
      </w:r>
      <w:r w:rsidR="00C31993" w:rsidRPr="00A04DA9">
        <w:rPr>
          <w:rFonts w:ascii="Arial" w:eastAsia="AdvOT2e364b11" w:hAnsi="Arial" w:cs="Arial"/>
          <w:color w:val="000000"/>
          <w:kern w:val="0"/>
          <w:sz w:val="18"/>
          <w:szCs w:val="18"/>
          <w:lang w:bidi="ar"/>
        </w:rPr>
        <w:t xml:space="preserve"> *P &lt; 0.05; **P &lt; 0.01.</w:t>
      </w:r>
    </w:p>
    <w:p w14:paraId="55831D37" w14:textId="77777777" w:rsidR="005F3AFC" w:rsidRPr="00A04DA9" w:rsidRDefault="005F3AFC" w:rsidP="0027216F">
      <w:pPr>
        <w:spacing w:line="480" w:lineRule="auto"/>
        <w:rPr>
          <w:rFonts w:ascii="Arial" w:hAnsi="Arial" w:cs="Arial"/>
          <w:color w:val="000000"/>
          <w:kern w:val="0"/>
          <w:sz w:val="18"/>
          <w:szCs w:val="18"/>
          <w:lang w:bidi="ar"/>
        </w:rPr>
      </w:pPr>
      <w:r w:rsidRPr="00A04DA9">
        <w:rPr>
          <w:rFonts w:ascii="Arial" w:hAnsi="Arial" w:cs="Arial"/>
          <w:b/>
          <w:sz w:val="18"/>
          <w:szCs w:val="18"/>
        </w:rPr>
        <w:t>Abbreviations</w:t>
      </w:r>
      <w:r w:rsidRPr="00A04DA9">
        <w:rPr>
          <w:rFonts w:ascii="Arial" w:hAnsi="Arial" w:cs="Arial"/>
          <w:sz w:val="18"/>
          <w:szCs w:val="18"/>
        </w:rPr>
        <w:t xml:space="preserve">: LPS, </w:t>
      </w:r>
      <w:r w:rsidRPr="00A04DA9">
        <w:rPr>
          <w:rFonts w:ascii="Arial" w:eastAsia="FangSong" w:hAnsi="Arial" w:cs="Arial"/>
          <w:kern w:val="0"/>
          <w:sz w:val="18"/>
          <w:szCs w:val="20"/>
          <w:lang w:bidi="ar"/>
        </w:rPr>
        <w:t>lipopolysaccharide</w:t>
      </w:r>
      <w:r w:rsidR="00E534B1" w:rsidRPr="00A04DA9">
        <w:rPr>
          <w:rFonts w:ascii="Arial" w:eastAsia="FangSong" w:hAnsi="Arial" w:cs="Arial" w:hint="eastAsia"/>
          <w:kern w:val="0"/>
          <w:sz w:val="18"/>
          <w:szCs w:val="20"/>
          <w:lang w:bidi="ar"/>
        </w:rPr>
        <w:t>；</w:t>
      </w:r>
      <w:r w:rsidRPr="00A04DA9">
        <w:rPr>
          <w:rFonts w:ascii="Arial" w:eastAsia="FangSong" w:hAnsi="Arial" w:cs="Arial"/>
          <w:kern w:val="0"/>
          <w:sz w:val="18"/>
          <w:szCs w:val="20"/>
          <w:lang w:bidi="ar"/>
        </w:rPr>
        <w:t>DFSCs, dental follicle stem cells</w:t>
      </w:r>
      <w:r w:rsidR="00E534B1" w:rsidRPr="00A04DA9">
        <w:rPr>
          <w:rFonts w:ascii="Arial" w:eastAsia="FangSong" w:hAnsi="Arial" w:cs="Arial" w:hint="eastAsia"/>
          <w:kern w:val="0"/>
          <w:sz w:val="18"/>
          <w:szCs w:val="20"/>
          <w:lang w:bidi="ar"/>
        </w:rPr>
        <w:t>；</w:t>
      </w:r>
      <w:r w:rsidRPr="00A04DA9">
        <w:rPr>
          <w:rFonts w:ascii="Arial" w:eastAsia="FangSong" w:hAnsi="Arial" w:cs="Arial"/>
          <w:kern w:val="0"/>
          <w:sz w:val="18"/>
          <w:szCs w:val="20"/>
          <w:lang w:bidi="ar"/>
        </w:rPr>
        <w:t>OD, optical density</w:t>
      </w:r>
      <w:r w:rsidR="00802B2B" w:rsidRPr="00A04DA9">
        <w:rPr>
          <w:rFonts w:ascii="Arial" w:eastAsia="FangSong" w:hAnsi="Arial" w:cs="Arial"/>
          <w:kern w:val="0"/>
          <w:sz w:val="18"/>
          <w:szCs w:val="20"/>
          <w:lang w:bidi="ar"/>
        </w:rPr>
        <w:t>.</w:t>
      </w:r>
      <w:r w:rsidR="00802B2B" w:rsidRPr="00A04DA9">
        <w:rPr>
          <w:rFonts w:ascii="Arial" w:hAnsi="Arial" w:cs="Arial"/>
          <w:kern w:val="0"/>
          <w:sz w:val="18"/>
          <w:szCs w:val="20"/>
          <w:lang w:bidi="ar"/>
        </w:rPr>
        <w:t xml:space="preserve"> CCK-8,</w:t>
      </w:r>
      <w:r w:rsidR="00802B2B" w:rsidRPr="00A04DA9">
        <w:rPr>
          <w:rFonts w:ascii="Arial" w:eastAsia="FangSong" w:hAnsi="Arial" w:cs="Arial"/>
          <w:kern w:val="0"/>
          <w:sz w:val="18"/>
          <w:szCs w:val="20"/>
          <w:lang w:bidi="ar"/>
        </w:rPr>
        <w:t xml:space="preserve"> </w:t>
      </w:r>
      <w:r w:rsidR="00802B2B" w:rsidRPr="00A04DA9">
        <w:rPr>
          <w:rFonts w:ascii="Arial" w:hAnsi="Arial" w:cs="Arial"/>
          <w:kern w:val="0"/>
          <w:sz w:val="18"/>
          <w:szCs w:val="20"/>
          <w:lang w:bidi="ar"/>
        </w:rPr>
        <w:t>cell counting kit-8.</w:t>
      </w:r>
    </w:p>
    <w:p w14:paraId="2204AFA8" w14:textId="77777777" w:rsidR="00C31993" w:rsidRPr="00A04DA9" w:rsidRDefault="0027216F" w:rsidP="0027216F">
      <w:pPr>
        <w:spacing w:line="480" w:lineRule="auto"/>
        <w:jc w:val="center"/>
        <w:rPr>
          <w:rFonts w:ascii="Arial" w:hAnsi="Arial" w:cs="Arial"/>
          <w:sz w:val="20"/>
          <w:szCs w:val="18"/>
        </w:rPr>
      </w:pPr>
      <w:r w:rsidRPr="00A04DA9">
        <w:rPr>
          <w:rFonts w:ascii="Arial" w:hAnsi="Arial" w:cs="Arial"/>
          <w:b/>
          <w:sz w:val="20"/>
          <w:szCs w:val="18"/>
        </w:rPr>
        <w:t xml:space="preserve">Supplementary </w:t>
      </w:r>
      <w:r w:rsidR="00C31993" w:rsidRPr="00A04DA9">
        <w:rPr>
          <w:rFonts w:ascii="Arial" w:hAnsi="Arial" w:cs="Arial"/>
          <w:b/>
          <w:sz w:val="20"/>
          <w:szCs w:val="18"/>
        </w:rPr>
        <w:t xml:space="preserve">Table 1. The </w:t>
      </w:r>
      <w:r w:rsidR="00A177AE" w:rsidRPr="00A04DA9">
        <w:rPr>
          <w:rFonts w:ascii="Arial" w:hAnsi="Arial" w:cs="Arial"/>
          <w:b/>
          <w:sz w:val="20"/>
          <w:szCs w:val="18"/>
        </w:rPr>
        <w:t>S</w:t>
      </w:r>
      <w:r w:rsidR="00C31993" w:rsidRPr="00A04DA9">
        <w:rPr>
          <w:rFonts w:ascii="Arial" w:hAnsi="Arial" w:cs="Arial"/>
          <w:b/>
          <w:sz w:val="20"/>
          <w:szCs w:val="18"/>
        </w:rPr>
        <w:t xml:space="preserve">equence of </w:t>
      </w:r>
      <w:r w:rsidR="00A177AE" w:rsidRPr="00A04DA9">
        <w:rPr>
          <w:rFonts w:ascii="Arial" w:hAnsi="Arial" w:cs="Arial"/>
          <w:b/>
          <w:sz w:val="20"/>
          <w:szCs w:val="18"/>
        </w:rPr>
        <w:t>P</w:t>
      </w:r>
      <w:r w:rsidR="00C31993" w:rsidRPr="00A04DA9">
        <w:rPr>
          <w:rFonts w:ascii="Arial" w:hAnsi="Arial" w:cs="Arial"/>
          <w:b/>
          <w:sz w:val="20"/>
          <w:szCs w:val="18"/>
        </w:rPr>
        <w:t>rimers</w:t>
      </w:r>
    </w:p>
    <w:tbl>
      <w:tblPr>
        <w:tblW w:w="9064" w:type="dxa"/>
        <w:jc w:val="center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903"/>
        <w:gridCol w:w="3365"/>
        <w:gridCol w:w="3796"/>
      </w:tblGrid>
      <w:tr w:rsidR="00F91834" w:rsidRPr="00A04DA9" w14:paraId="1676AB35" w14:textId="77777777" w:rsidTr="00E534B1">
        <w:trPr>
          <w:trHeight w:val="323"/>
          <w:jc w:val="center"/>
        </w:trPr>
        <w:tc>
          <w:tcPr>
            <w:tcW w:w="1903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472C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8D3905B" w14:textId="77777777" w:rsidR="00F91834" w:rsidRPr="00A04DA9" w:rsidRDefault="00F91834" w:rsidP="00E465E4">
            <w:pPr>
              <w:widowControl/>
              <w:jc w:val="center"/>
              <w:rPr>
                <w:rFonts w:ascii="Arial" w:eastAsia="SimSun" w:hAnsi="Arial" w:cs="Arial"/>
                <w:kern w:val="0"/>
                <w:sz w:val="18"/>
                <w:szCs w:val="18"/>
              </w:rPr>
            </w:pPr>
            <w:r w:rsidRPr="00A04DA9">
              <w:rPr>
                <w:rFonts w:ascii="Arial" w:eastAsia="SimSun" w:hAnsi="Arial" w:cs="Arial"/>
                <w:b/>
                <w:bCs/>
                <w:color w:val="FFFFFF"/>
                <w:kern w:val="24"/>
                <w:sz w:val="18"/>
                <w:szCs w:val="18"/>
              </w:rPr>
              <w:t>Primer Name</w:t>
            </w:r>
          </w:p>
        </w:tc>
        <w:tc>
          <w:tcPr>
            <w:tcW w:w="3365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472C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755C21B" w14:textId="77777777" w:rsidR="00F91834" w:rsidRPr="00A04DA9" w:rsidRDefault="00F91834" w:rsidP="00E465E4">
            <w:pPr>
              <w:widowControl/>
              <w:jc w:val="center"/>
              <w:rPr>
                <w:rFonts w:ascii="Arial" w:eastAsia="SimSun" w:hAnsi="Arial" w:cs="Arial"/>
                <w:kern w:val="0"/>
                <w:sz w:val="18"/>
                <w:szCs w:val="18"/>
              </w:rPr>
            </w:pPr>
            <w:r w:rsidRPr="00A04DA9">
              <w:rPr>
                <w:rFonts w:ascii="Arial" w:eastAsia="SimSun" w:hAnsi="Arial" w:cs="Arial"/>
                <w:b/>
                <w:bCs/>
                <w:color w:val="FFFFFF"/>
                <w:kern w:val="24"/>
                <w:sz w:val="18"/>
                <w:szCs w:val="18"/>
              </w:rPr>
              <w:t>Forward</w:t>
            </w:r>
          </w:p>
        </w:tc>
        <w:tc>
          <w:tcPr>
            <w:tcW w:w="3796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472C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00477DA" w14:textId="77777777" w:rsidR="00F91834" w:rsidRPr="00A04DA9" w:rsidRDefault="00F91834" w:rsidP="00E465E4">
            <w:pPr>
              <w:widowControl/>
              <w:jc w:val="center"/>
              <w:rPr>
                <w:rFonts w:ascii="Arial" w:eastAsia="SimSun" w:hAnsi="Arial" w:cs="Arial"/>
                <w:kern w:val="0"/>
                <w:sz w:val="18"/>
                <w:szCs w:val="18"/>
              </w:rPr>
            </w:pPr>
            <w:r w:rsidRPr="00A04DA9">
              <w:rPr>
                <w:rFonts w:ascii="Arial" w:eastAsia="SimSun" w:hAnsi="Arial" w:cs="Arial"/>
                <w:b/>
                <w:bCs/>
                <w:color w:val="FFFFFF"/>
                <w:kern w:val="24"/>
                <w:sz w:val="18"/>
                <w:szCs w:val="18"/>
              </w:rPr>
              <w:t>Reverse</w:t>
            </w:r>
          </w:p>
        </w:tc>
      </w:tr>
      <w:tr w:rsidR="00F91834" w:rsidRPr="00A04DA9" w14:paraId="6980D476" w14:textId="77777777" w:rsidTr="00E534B1">
        <w:trPr>
          <w:trHeight w:val="314"/>
          <w:jc w:val="center"/>
        </w:trPr>
        <w:tc>
          <w:tcPr>
            <w:tcW w:w="1903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192CEE4" w14:textId="77777777" w:rsidR="00F91834" w:rsidRPr="00A04DA9" w:rsidRDefault="00F91834" w:rsidP="00E465E4">
            <w:pPr>
              <w:widowControl/>
              <w:jc w:val="center"/>
              <w:rPr>
                <w:rFonts w:ascii="Arial" w:eastAsia="SimSun" w:hAnsi="Arial" w:cs="Arial"/>
                <w:kern w:val="0"/>
                <w:sz w:val="18"/>
                <w:szCs w:val="18"/>
              </w:rPr>
            </w:pPr>
            <w:r w:rsidRPr="00A04DA9">
              <w:rPr>
                <w:rFonts w:ascii="Arial" w:eastAsia="SimSun" w:hAnsi="Arial" w:cs="Arial"/>
                <w:color w:val="000000"/>
                <w:kern w:val="24"/>
                <w:sz w:val="18"/>
                <w:szCs w:val="18"/>
              </w:rPr>
              <w:t>Mouse-CD206</w:t>
            </w:r>
          </w:p>
        </w:tc>
        <w:tc>
          <w:tcPr>
            <w:tcW w:w="3365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817FB56" w14:textId="77777777" w:rsidR="00F91834" w:rsidRPr="00A04DA9" w:rsidRDefault="00F91834" w:rsidP="00E465E4">
            <w:pPr>
              <w:widowControl/>
              <w:jc w:val="center"/>
              <w:rPr>
                <w:rFonts w:ascii="Arial" w:eastAsia="SimSun" w:hAnsi="Arial" w:cs="Arial"/>
                <w:kern w:val="0"/>
                <w:sz w:val="18"/>
                <w:szCs w:val="18"/>
              </w:rPr>
            </w:pPr>
            <w:r w:rsidRPr="00A04DA9">
              <w:rPr>
                <w:rFonts w:ascii="Arial" w:eastAsia="DengXian" w:hAnsi="Arial" w:cs="Arial"/>
                <w:color w:val="000000"/>
                <w:kern w:val="24"/>
                <w:sz w:val="18"/>
                <w:szCs w:val="18"/>
              </w:rPr>
              <w:t>TCAATGCCACTGCCATGCCTAC</w:t>
            </w:r>
          </w:p>
        </w:tc>
        <w:tc>
          <w:tcPr>
            <w:tcW w:w="3796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B11EB69" w14:textId="77777777" w:rsidR="00F91834" w:rsidRPr="00A04DA9" w:rsidRDefault="00F91834" w:rsidP="00E465E4">
            <w:pPr>
              <w:widowControl/>
              <w:jc w:val="center"/>
              <w:rPr>
                <w:rFonts w:ascii="Arial" w:eastAsia="SimSun" w:hAnsi="Arial" w:cs="Arial"/>
                <w:kern w:val="0"/>
                <w:sz w:val="18"/>
                <w:szCs w:val="18"/>
              </w:rPr>
            </w:pPr>
            <w:r w:rsidRPr="00A04DA9">
              <w:rPr>
                <w:rFonts w:ascii="Arial" w:eastAsia="DengXian" w:hAnsi="Arial" w:cs="Arial"/>
                <w:color w:val="000000"/>
                <w:kern w:val="24"/>
                <w:sz w:val="18"/>
                <w:szCs w:val="18"/>
              </w:rPr>
              <w:t>AGCTTGCCGTGCGTCTTGC</w:t>
            </w:r>
          </w:p>
        </w:tc>
      </w:tr>
      <w:tr w:rsidR="00F91834" w:rsidRPr="00A04DA9" w14:paraId="2600964A" w14:textId="77777777" w:rsidTr="00E534B1">
        <w:trPr>
          <w:trHeight w:val="364"/>
          <w:jc w:val="center"/>
        </w:trPr>
        <w:tc>
          <w:tcPr>
            <w:tcW w:w="190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E63B159" w14:textId="77777777" w:rsidR="00F91834" w:rsidRPr="00A04DA9" w:rsidRDefault="00F91834" w:rsidP="00E465E4">
            <w:pPr>
              <w:widowControl/>
              <w:jc w:val="center"/>
              <w:rPr>
                <w:rFonts w:ascii="Arial" w:eastAsia="SimSun" w:hAnsi="Arial" w:cs="Arial"/>
                <w:kern w:val="0"/>
                <w:sz w:val="18"/>
                <w:szCs w:val="18"/>
              </w:rPr>
            </w:pPr>
            <w:r w:rsidRPr="00A04DA9">
              <w:rPr>
                <w:rFonts w:ascii="Arial" w:eastAsia="SimSun" w:hAnsi="Arial" w:cs="Arial"/>
                <w:color w:val="000000"/>
                <w:kern w:val="24"/>
                <w:sz w:val="18"/>
                <w:szCs w:val="18"/>
              </w:rPr>
              <w:t>Mouse-Arg-1</w:t>
            </w:r>
          </w:p>
        </w:tc>
        <w:tc>
          <w:tcPr>
            <w:tcW w:w="336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1976E30" w14:textId="77777777" w:rsidR="00F91834" w:rsidRPr="00A04DA9" w:rsidRDefault="00F91834" w:rsidP="00E465E4">
            <w:pPr>
              <w:widowControl/>
              <w:jc w:val="center"/>
              <w:rPr>
                <w:rFonts w:ascii="Arial" w:eastAsia="SimSun" w:hAnsi="Arial" w:cs="Arial"/>
                <w:kern w:val="0"/>
                <w:sz w:val="18"/>
                <w:szCs w:val="18"/>
              </w:rPr>
            </w:pPr>
            <w:r w:rsidRPr="00A04DA9">
              <w:rPr>
                <w:rFonts w:ascii="Arial" w:eastAsia="DengXian" w:hAnsi="Arial" w:cs="Arial"/>
                <w:color w:val="000000"/>
                <w:kern w:val="24"/>
                <w:sz w:val="18"/>
                <w:szCs w:val="18"/>
              </w:rPr>
              <w:t>AGTGTGGTGCTGGGTGGAGAC</w:t>
            </w:r>
          </w:p>
        </w:tc>
        <w:tc>
          <w:tcPr>
            <w:tcW w:w="379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96AEC85" w14:textId="77777777" w:rsidR="00F91834" w:rsidRPr="00A04DA9" w:rsidRDefault="00F91834" w:rsidP="00E465E4">
            <w:pPr>
              <w:widowControl/>
              <w:jc w:val="center"/>
              <w:rPr>
                <w:rFonts w:ascii="Arial" w:eastAsia="SimSun" w:hAnsi="Arial" w:cs="Arial"/>
                <w:kern w:val="0"/>
                <w:sz w:val="18"/>
                <w:szCs w:val="18"/>
              </w:rPr>
            </w:pPr>
            <w:r w:rsidRPr="00A04DA9">
              <w:rPr>
                <w:rFonts w:ascii="Arial" w:eastAsia="DengXian" w:hAnsi="Arial" w:cs="Arial"/>
                <w:color w:val="000000"/>
                <w:kern w:val="24"/>
                <w:sz w:val="18"/>
                <w:szCs w:val="18"/>
              </w:rPr>
              <w:t>GCTGGTTGTCAGGGGAGTGTTG</w:t>
            </w:r>
          </w:p>
        </w:tc>
      </w:tr>
      <w:tr w:rsidR="00F91834" w:rsidRPr="00A04DA9" w14:paraId="78FAC285" w14:textId="77777777" w:rsidTr="00E534B1">
        <w:trPr>
          <w:trHeight w:val="158"/>
          <w:jc w:val="center"/>
        </w:trPr>
        <w:tc>
          <w:tcPr>
            <w:tcW w:w="190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F9264E7" w14:textId="77777777" w:rsidR="00F91834" w:rsidRPr="00A04DA9" w:rsidRDefault="00F91834" w:rsidP="00E465E4">
            <w:pPr>
              <w:widowControl/>
              <w:jc w:val="center"/>
              <w:rPr>
                <w:rFonts w:ascii="Arial" w:eastAsia="SimSun" w:hAnsi="Arial" w:cs="Arial"/>
                <w:kern w:val="0"/>
                <w:sz w:val="18"/>
                <w:szCs w:val="18"/>
              </w:rPr>
            </w:pPr>
            <w:r w:rsidRPr="00A04DA9">
              <w:rPr>
                <w:rFonts w:ascii="Arial" w:eastAsia="DengXian" w:hAnsi="Arial" w:cs="Arial"/>
                <w:color w:val="000000"/>
                <w:kern w:val="24"/>
                <w:sz w:val="18"/>
                <w:szCs w:val="18"/>
              </w:rPr>
              <w:t>Mouse-GAPDH</w:t>
            </w:r>
          </w:p>
        </w:tc>
        <w:tc>
          <w:tcPr>
            <w:tcW w:w="336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E35F1D2" w14:textId="77777777" w:rsidR="00F91834" w:rsidRPr="00A04DA9" w:rsidRDefault="00F91834" w:rsidP="00E465E4">
            <w:pPr>
              <w:widowControl/>
              <w:jc w:val="center"/>
              <w:rPr>
                <w:rFonts w:ascii="Arial" w:eastAsia="SimSun" w:hAnsi="Arial" w:cs="Arial"/>
                <w:kern w:val="0"/>
                <w:sz w:val="18"/>
                <w:szCs w:val="18"/>
              </w:rPr>
            </w:pPr>
            <w:r w:rsidRPr="00A04DA9">
              <w:rPr>
                <w:rFonts w:ascii="Arial" w:eastAsia="DengXian" w:hAnsi="Arial" w:cs="Arial"/>
                <w:color w:val="000000"/>
                <w:kern w:val="24"/>
                <w:sz w:val="18"/>
                <w:szCs w:val="18"/>
              </w:rPr>
              <w:t>AAGAAGGTGGTGAAGCAGGCATC</w:t>
            </w:r>
          </w:p>
        </w:tc>
        <w:tc>
          <w:tcPr>
            <w:tcW w:w="379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68AE186" w14:textId="77777777" w:rsidR="00F91834" w:rsidRPr="00A04DA9" w:rsidRDefault="00F91834" w:rsidP="00E465E4">
            <w:pPr>
              <w:widowControl/>
              <w:jc w:val="center"/>
              <w:rPr>
                <w:rFonts w:ascii="Arial" w:eastAsia="SimSun" w:hAnsi="Arial" w:cs="Arial"/>
                <w:kern w:val="0"/>
                <w:sz w:val="18"/>
                <w:szCs w:val="18"/>
              </w:rPr>
            </w:pPr>
            <w:r w:rsidRPr="00A04DA9">
              <w:rPr>
                <w:rFonts w:ascii="Arial" w:eastAsia="DengXian" w:hAnsi="Arial" w:cs="Arial"/>
                <w:color w:val="000000"/>
                <w:kern w:val="24"/>
                <w:sz w:val="18"/>
                <w:szCs w:val="18"/>
              </w:rPr>
              <w:t>CGGCATCGAAGGTGGAAGAGTG</w:t>
            </w:r>
          </w:p>
        </w:tc>
      </w:tr>
    </w:tbl>
    <w:p w14:paraId="47055749" w14:textId="77777777" w:rsidR="0027216F" w:rsidRPr="00A04DA9" w:rsidRDefault="0027216F" w:rsidP="0027216F">
      <w:pPr>
        <w:spacing w:line="480" w:lineRule="auto"/>
        <w:rPr>
          <w:rFonts w:ascii="Arial" w:hAnsi="Arial" w:cs="Arial"/>
          <w:b/>
          <w:sz w:val="18"/>
          <w:szCs w:val="18"/>
        </w:rPr>
      </w:pPr>
    </w:p>
    <w:p w14:paraId="32F265CF" w14:textId="77777777" w:rsidR="0027216F" w:rsidRPr="00A04DA9" w:rsidRDefault="0027216F" w:rsidP="0027216F">
      <w:pPr>
        <w:spacing w:line="480" w:lineRule="auto"/>
        <w:rPr>
          <w:rFonts w:ascii="Arial" w:hAnsi="Arial" w:cs="Arial"/>
          <w:b/>
          <w:sz w:val="18"/>
          <w:szCs w:val="18"/>
        </w:rPr>
      </w:pPr>
    </w:p>
    <w:p w14:paraId="18388B52" w14:textId="77777777" w:rsidR="00E465E4" w:rsidRPr="00A04DA9" w:rsidRDefault="00E465E4" w:rsidP="0027216F">
      <w:pPr>
        <w:spacing w:line="480" w:lineRule="auto"/>
        <w:rPr>
          <w:rFonts w:ascii="Arial" w:hAnsi="Arial" w:cs="Arial"/>
          <w:b/>
          <w:sz w:val="18"/>
          <w:szCs w:val="18"/>
        </w:rPr>
      </w:pPr>
    </w:p>
    <w:p w14:paraId="4C458974" w14:textId="77777777" w:rsidR="00F91834" w:rsidRPr="00A04DA9" w:rsidRDefault="0027216F" w:rsidP="0027216F">
      <w:pPr>
        <w:spacing w:line="480" w:lineRule="auto"/>
        <w:jc w:val="center"/>
        <w:rPr>
          <w:rFonts w:ascii="Arial" w:hAnsi="Arial" w:cs="Arial"/>
          <w:b/>
          <w:sz w:val="18"/>
          <w:szCs w:val="18"/>
        </w:rPr>
      </w:pPr>
      <w:r w:rsidRPr="00A04DA9">
        <w:rPr>
          <w:rFonts w:ascii="Arial" w:hAnsi="Arial" w:cs="Arial"/>
          <w:b/>
          <w:sz w:val="20"/>
          <w:szCs w:val="18"/>
        </w:rPr>
        <w:lastRenderedPageBreak/>
        <w:t xml:space="preserve">Supplementary </w:t>
      </w:r>
      <w:r w:rsidR="00C31993" w:rsidRPr="00A04DA9">
        <w:rPr>
          <w:rFonts w:ascii="Arial" w:hAnsi="Arial" w:cs="Arial"/>
          <w:b/>
          <w:sz w:val="20"/>
          <w:szCs w:val="18"/>
        </w:rPr>
        <w:t xml:space="preserve">Table 2. The </w:t>
      </w:r>
      <w:r w:rsidR="00A177AE" w:rsidRPr="00A04DA9">
        <w:rPr>
          <w:rFonts w:ascii="Arial" w:hAnsi="Arial" w:cs="Arial"/>
          <w:b/>
          <w:sz w:val="20"/>
          <w:szCs w:val="18"/>
        </w:rPr>
        <w:t>A</w:t>
      </w:r>
      <w:r w:rsidR="00C31993" w:rsidRPr="00A04DA9">
        <w:rPr>
          <w:rFonts w:ascii="Arial" w:hAnsi="Arial" w:cs="Arial"/>
          <w:b/>
          <w:sz w:val="20"/>
          <w:szCs w:val="18"/>
        </w:rPr>
        <w:t xml:space="preserve">ntibodies </w:t>
      </w:r>
      <w:r w:rsidR="00A177AE" w:rsidRPr="00A04DA9">
        <w:rPr>
          <w:rFonts w:ascii="Arial" w:hAnsi="Arial" w:cs="Arial"/>
          <w:b/>
          <w:sz w:val="20"/>
          <w:szCs w:val="18"/>
        </w:rPr>
        <w:t>U</w:t>
      </w:r>
      <w:r w:rsidR="00C31993" w:rsidRPr="00A04DA9">
        <w:rPr>
          <w:rFonts w:ascii="Arial" w:hAnsi="Arial" w:cs="Arial"/>
          <w:b/>
          <w:sz w:val="20"/>
          <w:szCs w:val="18"/>
        </w:rPr>
        <w:t xml:space="preserve">sed </w:t>
      </w:r>
      <w:r w:rsidR="00A177AE" w:rsidRPr="00A04DA9">
        <w:rPr>
          <w:rFonts w:ascii="Arial" w:hAnsi="Arial" w:cs="Arial"/>
          <w:b/>
          <w:sz w:val="20"/>
          <w:szCs w:val="18"/>
        </w:rPr>
        <w:t>in the Study</w:t>
      </w:r>
      <w:r w:rsidR="00C31993" w:rsidRPr="00A04DA9">
        <w:rPr>
          <w:rFonts w:ascii="Arial" w:hAnsi="Arial" w:cs="Arial"/>
          <w:b/>
          <w:sz w:val="20"/>
          <w:szCs w:val="18"/>
        </w:rPr>
        <w:t xml:space="preserve"> </w:t>
      </w:r>
      <w:r w:rsidR="00C31993" w:rsidRPr="00A04DA9">
        <w:rPr>
          <w:rFonts w:ascii="Arial" w:hAnsi="Arial" w:cs="Arial"/>
          <w:b/>
          <w:sz w:val="18"/>
          <w:szCs w:val="18"/>
        </w:rPr>
        <w:t xml:space="preserve"> </w:t>
      </w:r>
    </w:p>
    <w:tbl>
      <w:tblPr>
        <w:tblW w:w="10357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93"/>
        <w:gridCol w:w="2808"/>
        <w:gridCol w:w="1985"/>
        <w:gridCol w:w="1559"/>
        <w:gridCol w:w="1417"/>
        <w:gridCol w:w="1295"/>
      </w:tblGrid>
      <w:tr w:rsidR="00F91834" w:rsidRPr="00A04DA9" w14:paraId="1C0C8737" w14:textId="77777777" w:rsidTr="00E534B1">
        <w:trPr>
          <w:trHeight w:val="612"/>
          <w:jc w:val="center"/>
        </w:trPr>
        <w:tc>
          <w:tcPr>
            <w:tcW w:w="1293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472C4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  <w:hideMark/>
          </w:tcPr>
          <w:p w14:paraId="22B6F79E" w14:textId="77777777" w:rsidR="00F91834" w:rsidRPr="00A04DA9" w:rsidRDefault="00F91834" w:rsidP="00E465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bCs/>
                <w:sz w:val="18"/>
                <w:szCs w:val="18"/>
              </w:rPr>
              <w:t>Abbreviation</w:t>
            </w:r>
          </w:p>
        </w:tc>
        <w:tc>
          <w:tcPr>
            <w:tcW w:w="2808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472C4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  <w:hideMark/>
          </w:tcPr>
          <w:p w14:paraId="60461F05" w14:textId="77777777" w:rsidR="00F91834" w:rsidRPr="00A04DA9" w:rsidRDefault="00F91834" w:rsidP="00E465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bCs/>
                <w:sz w:val="18"/>
                <w:szCs w:val="18"/>
              </w:rPr>
              <w:t>Antibody full name</w:t>
            </w:r>
          </w:p>
        </w:tc>
        <w:tc>
          <w:tcPr>
            <w:tcW w:w="1985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472C4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  <w:hideMark/>
          </w:tcPr>
          <w:p w14:paraId="7D20EC9D" w14:textId="77777777" w:rsidR="00F91834" w:rsidRPr="00A04DA9" w:rsidRDefault="00F91834" w:rsidP="00E465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bCs/>
                <w:sz w:val="18"/>
                <w:szCs w:val="18"/>
              </w:rPr>
              <w:t>Manufacture</w:t>
            </w:r>
          </w:p>
        </w:tc>
        <w:tc>
          <w:tcPr>
            <w:tcW w:w="1559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472C4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  <w:hideMark/>
          </w:tcPr>
          <w:p w14:paraId="73222F27" w14:textId="77777777" w:rsidR="00F91834" w:rsidRPr="00A04DA9" w:rsidRDefault="00F91834" w:rsidP="00E465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bCs/>
                <w:sz w:val="18"/>
                <w:szCs w:val="18"/>
              </w:rPr>
              <w:t>Product No.</w:t>
            </w:r>
          </w:p>
        </w:tc>
        <w:tc>
          <w:tcPr>
            <w:tcW w:w="1417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472C4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  <w:hideMark/>
          </w:tcPr>
          <w:p w14:paraId="0177EF92" w14:textId="77777777" w:rsidR="00F91834" w:rsidRPr="00A04DA9" w:rsidRDefault="00F91834" w:rsidP="00E465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bCs/>
                <w:sz w:val="18"/>
                <w:szCs w:val="18"/>
              </w:rPr>
              <w:t>Concentration</w:t>
            </w:r>
          </w:p>
        </w:tc>
        <w:tc>
          <w:tcPr>
            <w:tcW w:w="1295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472C4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  <w:hideMark/>
          </w:tcPr>
          <w:p w14:paraId="712E6603" w14:textId="77777777" w:rsidR="00F91834" w:rsidRPr="00A04DA9" w:rsidRDefault="00F91834" w:rsidP="00E465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bCs/>
                <w:sz w:val="18"/>
                <w:szCs w:val="18"/>
              </w:rPr>
              <w:t>Application</w:t>
            </w:r>
          </w:p>
        </w:tc>
      </w:tr>
      <w:tr w:rsidR="00134869" w:rsidRPr="00A04DA9" w14:paraId="5FB1C224" w14:textId="77777777" w:rsidTr="00E534B1">
        <w:trPr>
          <w:trHeight w:val="301"/>
          <w:jc w:val="center"/>
        </w:trPr>
        <w:tc>
          <w:tcPr>
            <w:tcW w:w="1293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4472C4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</w:tcPr>
          <w:p w14:paraId="27AC0D3E" w14:textId="77777777" w:rsidR="00134869" w:rsidRPr="00A04DA9" w:rsidRDefault="00134869" w:rsidP="0013486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04DA9">
              <w:rPr>
                <w:rFonts w:ascii="Arial" w:hAnsi="Arial" w:cs="Arial"/>
                <w:bCs/>
                <w:sz w:val="18"/>
                <w:szCs w:val="18"/>
              </w:rPr>
              <w:t>Hsp70</w:t>
            </w:r>
          </w:p>
        </w:tc>
        <w:tc>
          <w:tcPr>
            <w:tcW w:w="2808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</w:tcPr>
          <w:p w14:paraId="0E84C936" w14:textId="77777777" w:rsidR="00134869" w:rsidRPr="00A04DA9" w:rsidRDefault="009071AA" w:rsidP="0013486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sz w:val="18"/>
                <w:szCs w:val="18"/>
              </w:rPr>
              <w:t>Heat shock protein 70</w:t>
            </w:r>
          </w:p>
        </w:tc>
        <w:tc>
          <w:tcPr>
            <w:tcW w:w="1985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</w:tcPr>
          <w:p w14:paraId="1727CD40" w14:textId="77777777" w:rsidR="00134869" w:rsidRPr="00A04DA9" w:rsidRDefault="00134869" w:rsidP="0013486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sz w:val="18"/>
                <w:szCs w:val="18"/>
              </w:rPr>
              <w:t>Zen Bioscience, China</w:t>
            </w:r>
          </w:p>
        </w:tc>
        <w:tc>
          <w:tcPr>
            <w:tcW w:w="1559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</w:tcPr>
          <w:p w14:paraId="6CF9BF4D" w14:textId="77777777" w:rsidR="00134869" w:rsidRPr="00A04DA9" w:rsidRDefault="00134869" w:rsidP="0013486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sz w:val="18"/>
                <w:szCs w:val="18"/>
              </w:rPr>
              <w:t>200304</w:t>
            </w:r>
          </w:p>
        </w:tc>
        <w:tc>
          <w:tcPr>
            <w:tcW w:w="1417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</w:tcPr>
          <w:p w14:paraId="442CEFDF" w14:textId="77777777" w:rsidR="00134869" w:rsidRPr="00A04DA9" w:rsidRDefault="00134869" w:rsidP="0013486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sz w:val="18"/>
                <w:szCs w:val="18"/>
              </w:rPr>
              <w:t>1:1000</w:t>
            </w:r>
          </w:p>
        </w:tc>
        <w:tc>
          <w:tcPr>
            <w:tcW w:w="1295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</w:tcPr>
          <w:p w14:paraId="0AFB2471" w14:textId="77777777" w:rsidR="00134869" w:rsidRPr="00A04DA9" w:rsidRDefault="00134869" w:rsidP="0013486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sz w:val="18"/>
                <w:szCs w:val="18"/>
              </w:rPr>
              <w:t>WB</w:t>
            </w:r>
          </w:p>
        </w:tc>
      </w:tr>
      <w:tr w:rsidR="00134869" w:rsidRPr="00A04DA9" w14:paraId="5FD58E10" w14:textId="77777777" w:rsidTr="00E534B1">
        <w:trPr>
          <w:trHeight w:val="301"/>
          <w:jc w:val="center"/>
        </w:trPr>
        <w:tc>
          <w:tcPr>
            <w:tcW w:w="1293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4472C4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</w:tcPr>
          <w:p w14:paraId="4171B6AB" w14:textId="77777777" w:rsidR="00134869" w:rsidRPr="00A04DA9" w:rsidRDefault="00134869" w:rsidP="0013486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04DA9">
              <w:rPr>
                <w:rFonts w:ascii="Arial" w:hAnsi="Arial" w:cs="Arial"/>
                <w:bCs/>
                <w:sz w:val="18"/>
                <w:szCs w:val="18"/>
              </w:rPr>
              <w:t>Tsg101</w:t>
            </w:r>
          </w:p>
        </w:tc>
        <w:tc>
          <w:tcPr>
            <w:tcW w:w="2808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</w:tcPr>
          <w:p w14:paraId="4279A4EC" w14:textId="77777777" w:rsidR="00134869" w:rsidRPr="00A04DA9" w:rsidRDefault="009071AA" w:rsidP="0013486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sz w:val="18"/>
                <w:szCs w:val="18"/>
              </w:rPr>
              <w:t>Tumor susceptibility gene 101</w:t>
            </w:r>
          </w:p>
        </w:tc>
        <w:tc>
          <w:tcPr>
            <w:tcW w:w="1985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</w:tcPr>
          <w:p w14:paraId="4FB8D3AA" w14:textId="77777777" w:rsidR="00134869" w:rsidRPr="00A04DA9" w:rsidRDefault="00134869" w:rsidP="0013486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sz w:val="18"/>
                <w:szCs w:val="18"/>
              </w:rPr>
              <w:t>Abcam, UK</w:t>
            </w:r>
          </w:p>
        </w:tc>
        <w:tc>
          <w:tcPr>
            <w:tcW w:w="1559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</w:tcPr>
          <w:p w14:paraId="009D0A1C" w14:textId="77777777" w:rsidR="00134869" w:rsidRPr="00A04DA9" w:rsidRDefault="00134869" w:rsidP="0013486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sz w:val="18"/>
                <w:szCs w:val="18"/>
              </w:rPr>
              <w:t>ab125011</w:t>
            </w:r>
          </w:p>
        </w:tc>
        <w:tc>
          <w:tcPr>
            <w:tcW w:w="1417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</w:tcPr>
          <w:p w14:paraId="2399967C" w14:textId="77777777" w:rsidR="00134869" w:rsidRPr="00A04DA9" w:rsidRDefault="00134869" w:rsidP="0013486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sz w:val="18"/>
                <w:szCs w:val="18"/>
              </w:rPr>
              <w:t>1:1000</w:t>
            </w:r>
          </w:p>
        </w:tc>
        <w:tc>
          <w:tcPr>
            <w:tcW w:w="1295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</w:tcPr>
          <w:p w14:paraId="562EE35F" w14:textId="77777777" w:rsidR="00134869" w:rsidRPr="00A04DA9" w:rsidRDefault="00134869" w:rsidP="0013486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sz w:val="18"/>
                <w:szCs w:val="18"/>
              </w:rPr>
              <w:t>WB</w:t>
            </w:r>
          </w:p>
        </w:tc>
      </w:tr>
      <w:tr w:rsidR="00134869" w:rsidRPr="00A04DA9" w14:paraId="7AB2D6A2" w14:textId="77777777" w:rsidTr="00E534B1">
        <w:trPr>
          <w:trHeight w:val="301"/>
          <w:jc w:val="center"/>
        </w:trPr>
        <w:tc>
          <w:tcPr>
            <w:tcW w:w="1293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4472C4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</w:tcPr>
          <w:p w14:paraId="1EB7D62E" w14:textId="77777777" w:rsidR="00134869" w:rsidRPr="00A04DA9" w:rsidRDefault="00134869" w:rsidP="0013486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04DA9">
              <w:rPr>
                <w:rFonts w:ascii="Arial" w:hAnsi="Arial" w:cs="Arial"/>
                <w:bCs/>
                <w:sz w:val="18"/>
                <w:szCs w:val="18"/>
              </w:rPr>
              <w:t>CD63</w:t>
            </w:r>
          </w:p>
        </w:tc>
        <w:tc>
          <w:tcPr>
            <w:tcW w:w="2808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</w:tcPr>
          <w:p w14:paraId="0DA05870" w14:textId="77777777" w:rsidR="00134869" w:rsidRPr="00A04DA9" w:rsidRDefault="009071AA" w:rsidP="0013486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sz w:val="18"/>
                <w:szCs w:val="18"/>
              </w:rPr>
              <w:t>Cluster of differentiation 63</w:t>
            </w:r>
          </w:p>
        </w:tc>
        <w:tc>
          <w:tcPr>
            <w:tcW w:w="1985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</w:tcPr>
          <w:p w14:paraId="5B6D7D3A" w14:textId="77777777" w:rsidR="00134869" w:rsidRPr="00A04DA9" w:rsidRDefault="00134869" w:rsidP="0013486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sz w:val="18"/>
                <w:szCs w:val="18"/>
              </w:rPr>
              <w:t>Zen Bioscience, China</w:t>
            </w:r>
          </w:p>
        </w:tc>
        <w:tc>
          <w:tcPr>
            <w:tcW w:w="1559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</w:tcPr>
          <w:p w14:paraId="126A1149" w14:textId="77777777" w:rsidR="00134869" w:rsidRPr="00A04DA9" w:rsidRDefault="00134869" w:rsidP="0013486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sz w:val="18"/>
                <w:szCs w:val="18"/>
              </w:rPr>
              <w:t>510953</w:t>
            </w:r>
          </w:p>
        </w:tc>
        <w:tc>
          <w:tcPr>
            <w:tcW w:w="1417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</w:tcPr>
          <w:p w14:paraId="0A25D0A0" w14:textId="77777777" w:rsidR="00134869" w:rsidRPr="00A04DA9" w:rsidRDefault="00134869" w:rsidP="0013486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sz w:val="18"/>
                <w:szCs w:val="18"/>
              </w:rPr>
              <w:t>1:1000</w:t>
            </w:r>
          </w:p>
        </w:tc>
        <w:tc>
          <w:tcPr>
            <w:tcW w:w="1295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</w:tcPr>
          <w:p w14:paraId="67C138F4" w14:textId="77777777" w:rsidR="00134869" w:rsidRPr="00A04DA9" w:rsidRDefault="00134869" w:rsidP="0013486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sz w:val="18"/>
                <w:szCs w:val="18"/>
              </w:rPr>
              <w:t>WB</w:t>
            </w:r>
          </w:p>
        </w:tc>
      </w:tr>
      <w:tr w:rsidR="00134869" w:rsidRPr="00A04DA9" w14:paraId="2CFD0DB8" w14:textId="77777777" w:rsidTr="00E534B1">
        <w:trPr>
          <w:trHeight w:val="301"/>
          <w:jc w:val="center"/>
        </w:trPr>
        <w:tc>
          <w:tcPr>
            <w:tcW w:w="1293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4472C4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  <w:hideMark/>
          </w:tcPr>
          <w:p w14:paraId="39E0F791" w14:textId="77777777" w:rsidR="00134869" w:rsidRPr="00A04DA9" w:rsidRDefault="00134869" w:rsidP="0013486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bCs/>
                <w:sz w:val="18"/>
                <w:szCs w:val="18"/>
              </w:rPr>
              <w:t>RANKL</w:t>
            </w:r>
          </w:p>
        </w:tc>
        <w:tc>
          <w:tcPr>
            <w:tcW w:w="2808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  <w:hideMark/>
          </w:tcPr>
          <w:p w14:paraId="0686531D" w14:textId="77777777" w:rsidR="00134869" w:rsidRPr="00A04DA9" w:rsidRDefault="00134869" w:rsidP="0013486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sz w:val="18"/>
                <w:szCs w:val="18"/>
              </w:rPr>
              <w:t>Receptor or Activator of NF-KB Ligand</w:t>
            </w:r>
          </w:p>
        </w:tc>
        <w:tc>
          <w:tcPr>
            <w:tcW w:w="1985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  <w:hideMark/>
          </w:tcPr>
          <w:p w14:paraId="6A2F466A" w14:textId="77777777" w:rsidR="00134869" w:rsidRPr="00A04DA9" w:rsidRDefault="00134869" w:rsidP="0013486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sz w:val="18"/>
                <w:szCs w:val="18"/>
              </w:rPr>
              <w:t>Zen Bioscience, China</w:t>
            </w:r>
          </w:p>
        </w:tc>
        <w:tc>
          <w:tcPr>
            <w:tcW w:w="1559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  <w:hideMark/>
          </w:tcPr>
          <w:p w14:paraId="32AD4A44" w14:textId="77777777" w:rsidR="00134869" w:rsidRPr="00A04DA9" w:rsidRDefault="00134869" w:rsidP="0013486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sz w:val="18"/>
                <w:szCs w:val="18"/>
              </w:rPr>
              <w:t>252109</w:t>
            </w:r>
          </w:p>
        </w:tc>
        <w:tc>
          <w:tcPr>
            <w:tcW w:w="1417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  <w:hideMark/>
          </w:tcPr>
          <w:p w14:paraId="3D06F2E9" w14:textId="77777777" w:rsidR="00134869" w:rsidRPr="00A04DA9" w:rsidRDefault="00134869" w:rsidP="0013486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sz w:val="18"/>
                <w:szCs w:val="18"/>
              </w:rPr>
              <w:t>1:1000</w:t>
            </w:r>
          </w:p>
        </w:tc>
        <w:tc>
          <w:tcPr>
            <w:tcW w:w="1295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  <w:hideMark/>
          </w:tcPr>
          <w:p w14:paraId="4EA1B72D" w14:textId="77777777" w:rsidR="00134869" w:rsidRPr="00A04DA9" w:rsidRDefault="00134869" w:rsidP="0013486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sz w:val="18"/>
                <w:szCs w:val="18"/>
              </w:rPr>
              <w:t>WB</w:t>
            </w:r>
          </w:p>
        </w:tc>
      </w:tr>
      <w:tr w:rsidR="00134869" w:rsidRPr="00A04DA9" w14:paraId="78AA6F47" w14:textId="77777777" w:rsidTr="00E534B1">
        <w:trPr>
          <w:trHeight w:val="301"/>
          <w:jc w:val="center"/>
        </w:trPr>
        <w:tc>
          <w:tcPr>
            <w:tcW w:w="12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4472C4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  <w:hideMark/>
          </w:tcPr>
          <w:p w14:paraId="0304138E" w14:textId="77777777" w:rsidR="00134869" w:rsidRPr="00A04DA9" w:rsidRDefault="00134869" w:rsidP="0013486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bCs/>
                <w:sz w:val="18"/>
                <w:szCs w:val="18"/>
              </w:rPr>
              <w:t>RANKL</w:t>
            </w:r>
          </w:p>
        </w:tc>
        <w:tc>
          <w:tcPr>
            <w:tcW w:w="280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  <w:hideMark/>
          </w:tcPr>
          <w:p w14:paraId="4E6EDB8B" w14:textId="77777777" w:rsidR="00134869" w:rsidRPr="00A04DA9" w:rsidRDefault="00134869" w:rsidP="0013486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sz w:val="18"/>
                <w:szCs w:val="18"/>
              </w:rPr>
              <w:t>Receptor or Activator of NF-KB Ligand</w:t>
            </w:r>
          </w:p>
        </w:tc>
        <w:tc>
          <w:tcPr>
            <w:tcW w:w="198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  <w:hideMark/>
          </w:tcPr>
          <w:p w14:paraId="0DE93CBE" w14:textId="77777777" w:rsidR="00134869" w:rsidRPr="00A04DA9" w:rsidRDefault="00134869" w:rsidP="0013486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sz w:val="18"/>
                <w:szCs w:val="18"/>
              </w:rPr>
              <w:t>Santa Cruz, USA</w:t>
            </w:r>
          </w:p>
        </w:tc>
        <w:tc>
          <w:tcPr>
            <w:tcW w:w="155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  <w:hideMark/>
          </w:tcPr>
          <w:p w14:paraId="47CBF5F4" w14:textId="77777777" w:rsidR="00134869" w:rsidRPr="00A04DA9" w:rsidRDefault="00134869" w:rsidP="0013486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sz w:val="18"/>
                <w:szCs w:val="18"/>
              </w:rPr>
              <w:t>sc-7628</w:t>
            </w:r>
          </w:p>
        </w:tc>
        <w:tc>
          <w:tcPr>
            <w:tcW w:w="141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  <w:hideMark/>
          </w:tcPr>
          <w:p w14:paraId="76A75C91" w14:textId="77777777" w:rsidR="00134869" w:rsidRPr="00A04DA9" w:rsidRDefault="00134869" w:rsidP="0013486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sz w:val="18"/>
                <w:szCs w:val="18"/>
              </w:rPr>
              <w:t>1:200</w:t>
            </w:r>
          </w:p>
        </w:tc>
        <w:tc>
          <w:tcPr>
            <w:tcW w:w="1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  <w:hideMark/>
          </w:tcPr>
          <w:p w14:paraId="0D971918" w14:textId="77777777" w:rsidR="00134869" w:rsidRPr="00A04DA9" w:rsidRDefault="00134869" w:rsidP="0013486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sz w:val="18"/>
                <w:szCs w:val="18"/>
              </w:rPr>
              <w:t>IF</w:t>
            </w:r>
          </w:p>
        </w:tc>
      </w:tr>
      <w:tr w:rsidR="00134869" w:rsidRPr="00A04DA9" w14:paraId="1F3817DE" w14:textId="77777777" w:rsidTr="00E534B1">
        <w:trPr>
          <w:trHeight w:val="301"/>
          <w:jc w:val="center"/>
        </w:trPr>
        <w:tc>
          <w:tcPr>
            <w:tcW w:w="12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4472C4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  <w:hideMark/>
          </w:tcPr>
          <w:p w14:paraId="3D7BF486" w14:textId="77777777" w:rsidR="00134869" w:rsidRPr="00A04DA9" w:rsidRDefault="00134869" w:rsidP="0013486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bCs/>
                <w:sz w:val="18"/>
                <w:szCs w:val="18"/>
              </w:rPr>
              <w:t>OPG</w:t>
            </w:r>
          </w:p>
        </w:tc>
        <w:tc>
          <w:tcPr>
            <w:tcW w:w="280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  <w:hideMark/>
          </w:tcPr>
          <w:p w14:paraId="57608ABA" w14:textId="77777777" w:rsidR="00134869" w:rsidRPr="00A04DA9" w:rsidRDefault="00134869" w:rsidP="0013486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sz w:val="18"/>
                <w:szCs w:val="18"/>
              </w:rPr>
              <w:t>anti-</w:t>
            </w:r>
            <w:proofErr w:type="spellStart"/>
            <w:r w:rsidR="009071AA" w:rsidRPr="00A04DA9">
              <w:rPr>
                <w:rFonts w:ascii="Arial" w:hAnsi="Arial" w:cs="Arial"/>
                <w:sz w:val="18"/>
                <w:szCs w:val="18"/>
              </w:rPr>
              <w:t>O</w:t>
            </w:r>
            <w:r w:rsidRPr="00A04DA9">
              <w:rPr>
                <w:rFonts w:ascii="Arial" w:hAnsi="Arial" w:cs="Arial"/>
                <w:sz w:val="18"/>
                <w:szCs w:val="18"/>
              </w:rPr>
              <w:t>steoprotegerin</w:t>
            </w:r>
            <w:proofErr w:type="spellEnd"/>
            <w:r w:rsidRPr="00A04DA9">
              <w:rPr>
                <w:rFonts w:ascii="Arial" w:hAnsi="Arial" w:cs="Arial"/>
                <w:sz w:val="18"/>
                <w:szCs w:val="18"/>
              </w:rPr>
              <w:t xml:space="preserve"> antibody</w:t>
            </w:r>
          </w:p>
        </w:tc>
        <w:tc>
          <w:tcPr>
            <w:tcW w:w="198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  <w:hideMark/>
          </w:tcPr>
          <w:p w14:paraId="2DB6D771" w14:textId="77777777" w:rsidR="00134869" w:rsidRPr="00A04DA9" w:rsidRDefault="00134869" w:rsidP="0013486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sz w:val="18"/>
                <w:szCs w:val="18"/>
              </w:rPr>
              <w:t>Abcam, UK</w:t>
            </w:r>
          </w:p>
        </w:tc>
        <w:tc>
          <w:tcPr>
            <w:tcW w:w="155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  <w:hideMark/>
          </w:tcPr>
          <w:p w14:paraId="5A73C3AB" w14:textId="77777777" w:rsidR="00134869" w:rsidRPr="00A04DA9" w:rsidRDefault="00134869" w:rsidP="0013486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sz w:val="18"/>
                <w:szCs w:val="18"/>
              </w:rPr>
              <w:t>ab73400</w:t>
            </w:r>
          </w:p>
        </w:tc>
        <w:tc>
          <w:tcPr>
            <w:tcW w:w="141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  <w:hideMark/>
          </w:tcPr>
          <w:p w14:paraId="26266B1D" w14:textId="77777777" w:rsidR="00134869" w:rsidRPr="00A04DA9" w:rsidRDefault="00134869" w:rsidP="0013486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sz w:val="18"/>
                <w:szCs w:val="18"/>
              </w:rPr>
              <w:t>1:1000</w:t>
            </w:r>
          </w:p>
        </w:tc>
        <w:tc>
          <w:tcPr>
            <w:tcW w:w="1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  <w:hideMark/>
          </w:tcPr>
          <w:p w14:paraId="2AE7F1E8" w14:textId="77777777" w:rsidR="00134869" w:rsidRPr="00A04DA9" w:rsidRDefault="00134869" w:rsidP="0013486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sz w:val="18"/>
                <w:szCs w:val="18"/>
              </w:rPr>
              <w:t>WB</w:t>
            </w:r>
          </w:p>
        </w:tc>
      </w:tr>
      <w:tr w:rsidR="00134869" w:rsidRPr="00A04DA9" w14:paraId="6E102701" w14:textId="77777777" w:rsidTr="00E534B1">
        <w:trPr>
          <w:trHeight w:val="301"/>
          <w:jc w:val="center"/>
        </w:trPr>
        <w:tc>
          <w:tcPr>
            <w:tcW w:w="12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4472C4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  <w:hideMark/>
          </w:tcPr>
          <w:p w14:paraId="45F8572C" w14:textId="77777777" w:rsidR="00134869" w:rsidRPr="00A04DA9" w:rsidRDefault="00134869" w:rsidP="0013486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bCs/>
                <w:sz w:val="18"/>
                <w:szCs w:val="18"/>
              </w:rPr>
              <w:t>OPG</w:t>
            </w:r>
          </w:p>
        </w:tc>
        <w:tc>
          <w:tcPr>
            <w:tcW w:w="280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  <w:hideMark/>
          </w:tcPr>
          <w:p w14:paraId="6334FD50" w14:textId="77777777" w:rsidR="00134869" w:rsidRPr="00A04DA9" w:rsidRDefault="00134869" w:rsidP="0013486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sz w:val="18"/>
                <w:szCs w:val="18"/>
              </w:rPr>
              <w:t>anti-</w:t>
            </w:r>
            <w:proofErr w:type="spellStart"/>
            <w:r w:rsidR="009071AA" w:rsidRPr="00A04DA9">
              <w:rPr>
                <w:rFonts w:ascii="Arial" w:hAnsi="Arial" w:cs="Arial"/>
                <w:sz w:val="18"/>
                <w:szCs w:val="18"/>
              </w:rPr>
              <w:t>O</w:t>
            </w:r>
            <w:r w:rsidRPr="00A04DA9">
              <w:rPr>
                <w:rFonts w:ascii="Arial" w:hAnsi="Arial" w:cs="Arial"/>
                <w:sz w:val="18"/>
                <w:szCs w:val="18"/>
              </w:rPr>
              <w:t>steoprotegerin</w:t>
            </w:r>
            <w:proofErr w:type="spellEnd"/>
            <w:r w:rsidRPr="00A04DA9">
              <w:rPr>
                <w:rFonts w:ascii="Arial" w:hAnsi="Arial" w:cs="Arial"/>
                <w:sz w:val="18"/>
                <w:szCs w:val="18"/>
              </w:rPr>
              <w:t xml:space="preserve"> antibody</w:t>
            </w:r>
          </w:p>
        </w:tc>
        <w:tc>
          <w:tcPr>
            <w:tcW w:w="198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  <w:hideMark/>
          </w:tcPr>
          <w:p w14:paraId="02E6C719" w14:textId="77777777" w:rsidR="00134869" w:rsidRPr="00A04DA9" w:rsidRDefault="00134869" w:rsidP="0013486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sz w:val="18"/>
                <w:szCs w:val="18"/>
              </w:rPr>
              <w:t>Abcam, UK</w:t>
            </w:r>
          </w:p>
        </w:tc>
        <w:tc>
          <w:tcPr>
            <w:tcW w:w="155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  <w:hideMark/>
          </w:tcPr>
          <w:p w14:paraId="6A70C62C" w14:textId="77777777" w:rsidR="00134869" w:rsidRPr="00A04DA9" w:rsidRDefault="00134869" w:rsidP="0013486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sz w:val="18"/>
                <w:szCs w:val="18"/>
              </w:rPr>
              <w:t>Ab124800</w:t>
            </w:r>
          </w:p>
        </w:tc>
        <w:tc>
          <w:tcPr>
            <w:tcW w:w="141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  <w:hideMark/>
          </w:tcPr>
          <w:p w14:paraId="036F79C1" w14:textId="77777777" w:rsidR="00134869" w:rsidRPr="00A04DA9" w:rsidRDefault="00134869" w:rsidP="0013486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sz w:val="18"/>
                <w:szCs w:val="18"/>
              </w:rPr>
              <w:t>1:200</w:t>
            </w:r>
          </w:p>
        </w:tc>
        <w:tc>
          <w:tcPr>
            <w:tcW w:w="1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  <w:hideMark/>
          </w:tcPr>
          <w:p w14:paraId="669E9D94" w14:textId="77777777" w:rsidR="00134869" w:rsidRPr="00A04DA9" w:rsidRDefault="00134869" w:rsidP="0013486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sz w:val="18"/>
                <w:szCs w:val="18"/>
              </w:rPr>
              <w:t>IF</w:t>
            </w:r>
          </w:p>
        </w:tc>
      </w:tr>
      <w:tr w:rsidR="00134869" w:rsidRPr="00A04DA9" w14:paraId="71377167" w14:textId="77777777" w:rsidTr="00E534B1">
        <w:trPr>
          <w:trHeight w:val="301"/>
          <w:jc w:val="center"/>
        </w:trPr>
        <w:tc>
          <w:tcPr>
            <w:tcW w:w="12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4472C4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</w:tcPr>
          <w:p w14:paraId="7CB5554F" w14:textId="77777777" w:rsidR="00134869" w:rsidRPr="00A04DA9" w:rsidRDefault="00134869" w:rsidP="0013486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proofErr w:type="spellStart"/>
            <w:r w:rsidRPr="00A04DA9">
              <w:rPr>
                <w:rFonts w:ascii="Arial" w:hAnsi="Arial" w:cs="Arial"/>
                <w:bCs/>
                <w:sz w:val="18"/>
                <w:szCs w:val="18"/>
              </w:rPr>
              <w:t>Periostin</w:t>
            </w:r>
            <w:proofErr w:type="spellEnd"/>
          </w:p>
        </w:tc>
        <w:tc>
          <w:tcPr>
            <w:tcW w:w="280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</w:tcPr>
          <w:p w14:paraId="5396B2F5" w14:textId="77777777" w:rsidR="00134869" w:rsidRPr="00A04DA9" w:rsidRDefault="00134869" w:rsidP="0013486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</w:tcPr>
          <w:p w14:paraId="575C3333" w14:textId="77777777" w:rsidR="00134869" w:rsidRPr="00A04DA9" w:rsidRDefault="00134869" w:rsidP="0013486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sz w:val="18"/>
                <w:szCs w:val="18"/>
              </w:rPr>
              <w:t>Santa Cruz, USA</w:t>
            </w:r>
          </w:p>
        </w:tc>
        <w:tc>
          <w:tcPr>
            <w:tcW w:w="155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</w:tcPr>
          <w:p w14:paraId="07250F56" w14:textId="77777777" w:rsidR="00134869" w:rsidRPr="00A04DA9" w:rsidRDefault="00134869" w:rsidP="0013486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sz w:val="18"/>
                <w:szCs w:val="18"/>
              </w:rPr>
              <w:t>sc-67233</w:t>
            </w:r>
          </w:p>
        </w:tc>
        <w:tc>
          <w:tcPr>
            <w:tcW w:w="141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</w:tcPr>
          <w:p w14:paraId="33CA079F" w14:textId="77777777" w:rsidR="00134869" w:rsidRPr="00A04DA9" w:rsidRDefault="00134869" w:rsidP="0013486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sz w:val="18"/>
                <w:szCs w:val="18"/>
              </w:rPr>
              <w:t>1:200</w:t>
            </w:r>
          </w:p>
        </w:tc>
        <w:tc>
          <w:tcPr>
            <w:tcW w:w="1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</w:tcPr>
          <w:p w14:paraId="68932D22" w14:textId="77777777" w:rsidR="00134869" w:rsidRPr="00A04DA9" w:rsidRDefault="00134869" w:rsidP="0013486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sz w:val="18"/>
                <w:szCs w:val="18"/>
              </w:rPr>
              <w:t>IF</w:t>
            </w:r>
          </w:p>
        </w:tc>
      </w:tr>
      <w:tr w:rsidR="00134869" w:rsidRPr="00A04DA9" w14:paraId="3508CD94" w14:textId="77777777" w:rsidTr="00E534B1">
        <w:trPr>
          <w:trHeight w:val="156"/>
          <w:jc w:val="center"/>
        </w:trPr>
        <w:tc>
          <w:tcPr>
            <w:tcW w:w="12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4472C4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  <w:hideMark/>
          </w:tcPr>
          <w:p w14:paraId="77066683" w14:textId="77777777" w:rsidR="00134869" w:rsidRPr="00A04DA9" w:rsidRDefault="00134869" w:rsidP="0013486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bCs/>
                <w:sz w:val="18"/>
                <w:szCs w:val="18"/>
              </w:rPr>
              <w:t>ERK1/2</w:t>
            </w:r>
          </w:p>
        </w:tc>
        <w:tc>
          <w:tcPr>
            <w:tcW w:w="280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  <w:hideMark/>
          </w:tcPr>
          <w:p w14:paraId="4B97B796" w14:textId="77777777" w:rsidR="00134869" w:rsidRPr="00A04DA9" w:rsidRDefault="00134869" w:rsidP="0013486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sz w:val="18"/>
                <w:szCs w:val="18"/>
              </w:rPr>
              <w:t>anti-Erk1/2</w:t>
            </w:r>
          </w:p>
        </w:tc>
        <w:tc>
          <w:tcPr>
            <w:tcW w:w="198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  <w:hideMark/>
          </w:tcPr>
          <w:p w14:paraId="166AC30C" w14:textId="77777777" w:rsidR="00134869" w:rsidRPr="00A04DA9" w:rsidRDefault="00134869" w:rsidP="0013486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sz w:val="18"/>
                <w:szCs w:val="18"/>
              </w:rPr>
              <w:t>CST, USA</w:t>
            </w:r>
          </w:p>
        </w:tc>
        <w:tc>
          <w:tcPr>
            <w:tcW w:w="155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  <w:hideMark/>
          </w:tcPr>
          <w:p w14:paraId="18C956C3" w14:textId="77777777" w:rsidR="00134869" w:rsidRPr="00A04DA9" w:rsidRDefault="00134869" w:rsidP="0013486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sz w:val="18"/>
                <w:szCs w:val="18"/>
              </w:rPr>
              <w:t>#4695</w:t>
            </w:r>
          </w:p>
        </w:tc>
        <w:tc>
          <w:tcPr>
            <w:tcW w:w="141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  <w:hideMark/>
          </w:tcPr>
          <w:p w14:paraId="7F12418A" w14:textId="77777777" w:rsidR="00134869" w:rsidRPr="00A04DA9" w:rsidRDefault="00134869" w:rsidP="0013486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sz w:val="18"/>
                <w:szCs w:val="18"/>
              </w:rPr>
              <w:t>1:1000</w:t>
            </w:r>
          </w:p>
        </w:tc>
        <w:tc>
          <w:tcPr>
            <w:tcW w:w="1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  <w:hideMark/>
          </w:tcPr>
          <w:p w14:paraId="7A694F01" w14:textId="77777777" w:rsidR="00134869" w:rsidRPr="00A04DA9" w:rsidRDefault="00134869" w:rsidP="0013486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sz w:val="18"/>
                <w:szCs w:val="18"/>
              </w:rPr>
              <w:t>WB</w:t>
            </w:r>
          </w:p>
        </w:tc>
      </w:tr>
      <w:tr w:rsidR="00134869" w:rsidRPr="00A04DA9" w14:paraId="019951B5" w14:textId="77777777" w:rsidTr="00E534B1">
        <w:trPr>
          <w:trHeight w:val="301"/>
          <w:jc w:val="center"/>
        </w:trPr>
        <w:tc>
          <w:tcPr>
            <w:tcW w:w="12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4472C4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  <w:hideMark/>
          </w:tcPr>
          <w:p w14:paraId="2DC3761E" w14:textId="77777777" w:rsidR="00134869" w:rsidRPr="00A04DA9" w:rsidRDefault="00134869" w:rsidP="0013486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bCs/>
                <w:sz w:val="18"/>
                <w:szCs w:val="18"/>
              </w:rPr>
              <w:t>p-ERK1/2</w:t>
            </w:r>
          </w:p>
        </w:tc>
        <w:tc>
          <w:tcPr>
            <w:tcW w:w="280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  <w:hideMark/>
          </w:tcPr>
          <w:p w14:paraId="3E971E16" w14:textId="77777777" w:rsidR="00134869" w:rsidRPr="00A04DA9" w:rsidRDefault="00134869" w:rsidP="0013486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sz w:val="18"/>
                <w:szCs w:val="18"/>
              </w:rPr>
              <w:t>anti-phosphorylated Erk1/2</w:t>
            </w:r>
          </w:p>
        </w:tc>
        <w:tc>
          <w:tcPr>
            <w:tcW w:w="198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  <w:hideMark/>
          </w:tcPr>
          <w:p w14:paraId="466A0CE1" w14:textId="77777777" w:rsidR="00134869" w:rsidRPr="00A04DA9" w:rsidRDefault="00134869" w:rsidP="0013486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sz w:val="18"/>
                <w:szCs w:val="18"/>
              </w:rPr>
              <w:t>CST, USA</w:t>
            </w:r>
          </w:p>
        </w:tc>
        <w:tc>
          <w:tcPr>
            <w:tcW w:w="155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  <w:hideMark/>
          </w:tcPr>
          <w:p w14:paraId="6D7CFA3D" w14:textId="77777777" w:rsidR="00134869" w:rsidRPr="00A04DA9" w:rsidRDefault="00134869" w:rsidP="0013486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sz w:val="18"/>
                <w:szCs w:val="18"/>
              </w:rPr>
              <w:t>#4370</w:t>
            </w:r>
          </w:p>
        </w:tc>
        <w:tc>
          <w:tcPr>
            <w:tcW w:w="141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  <w:hideMark/>
          </w:tcPr>
          <w:p w14:paraId="6E98E294" w14:textId="77777777" w:rsidR="00134869" w:rsidRPr="00A04DA9" w:rsidRDefault="00134869" w:rsidP="0013486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sz w:val="18"/>
                <w:szCs w:val="18"/>
              </w:rPr>
              <w:t>1:1000</w:t>
            </w:r>
          </w:p>
        </w:tc>
        <w:tc>
          <w:tcPr>
            <w:tcW w:w="1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  <w:hideMark/>
          </w:tcPr>
          <w:p w14:paraId="7A3941AC" w14:textId="77777777" w:rsidR="00134869" w:rsidRPr="00A04DA9" w:rsidRDefault="00134869" w:rsidP="0013486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sz w:val="18"/>
                <w:szCs w:val="18"/>
              </w:rPr>
              <w:t>WB</w:t>
            </w:r>
          </w:p>
        </w:tc>
      </w:tr>
      <w:tr w:rsidR="00134869" w:rsidRPr="00A04DA9" w14:paraId="4EF9B035" w14:textId="77777777" w:rsidTr="00E534B1">
        <w:trPr>
          <w:trHeight w:val="149"/>
          <w:jc w:val="center"/>
        </w:trPr>
        <w:tc>
          <w:tcPr>
            <w:tcW w:w="12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4472C4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  <w:hideMark/>
          </w:tcPr>
          <w:p w14:paraId="71E047B8" w14:textId="77777777" w:rsidR="00134869" w:rsidRPr="00A04DA9" w:rsidRDefault="00134869" w:rsidP="0013486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bCs/>
                <w:sz w:val="18"/>
                <w:szCs w:val="18"/>
              </w:rPr>
              <w:t>JNK</w:t>
            </w:r>
          </w:p>
        </w:tc>
        <w:tc>
          <w:tcPr>
            <w:tcW w:w="280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  <w:hideMark/>
          </w:tcPr>
          <w:p w14:paraId="442C5C2D" w14:textId="77777777" w:rsidR="00134869" w:rsidRPr="00A04DA9" w:rsidRDefault="00134869" w:rsidP="0013486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sz w:val="18"/>
                <w:szCs w:val="18"/>
              </w:rPr>
              <w:t>SAPK/JNK (56G8)</w:t>
            </w:r>
          </w:p>
        </w:tc>
        <w:tc>
          <w:tcPr>
            <w:tcW w:w="198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  <w:hideMark/>
          </w:tcPr>
          <w:p w14:paraId="74D8F2CD" w14:textId="77777777" w:rsidR="00134869" w:rsidRPr="00A04DA9" w:rsidRDefault="00134869" w:rsidP="0013486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sz w:val="18"/>
                <w:szCs w:val="18"/>
              </w:rPr>
              <w:t>CST, USA</w:t>
            </w:r>
          </w:p>
        </w:tc>
        <w:tc>
          <w:tcPr>
            <w:tcW w:w="155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  <w:hideMark/>
          </w:tcPr>
          <w:p w14:paraId="41E7951D" w14:textId="77777777" w:rsidR="00134869" w:rsidRPr="00A04DA9" w:rsidRDefault="00134869" w:rsidP="0013486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sz w:val="18"/>
                <w:szCs w:val="18"/>
              </w:rPr>
              <w:t>#9258</w:t>
            </w:r>
          </w:p>
        </w:tc>
        <w:tc>
          <w:tcPr>
            <w:tcW w:w="141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  <w:hideMark/>
          </w:tcPr>
          <w:p w14:paraId="6C505013" w14:textId="77777777" w:rsidR="00134869" w:rsidRPr="00A04DA9" w:rsidRDefault="00134869" w:rsidP="0013486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sz w:val="18"/>
                <w:szCs w:val="18"/>
              </w:rPr>
              <w:t>1:1000</w:t>
            </w:r>
          </w:p>
        </w:tc>
        <w:tc>
          <w:tcPr>
            <w:tcW w:w="1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  <w:hideMark/>
          </w:tcPr>
          <w:p w14:paraId="601CE13C" w14:textId="77777777" w:rsidR="00134869" w:rsidRPr="00A04DA9" w:rsidRDefault="00134869" w:rsidP="0013486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sz w:val="18"/>
                <w:szCs w:val="18"/>
              </w:rPr>
              <w:t>WB</w:t>
            </w:r>
          </w:p>
        </w:tc>
      </w:tr>
      <w:tr w:rsidR="00134869" w:rsidRPr="00A04DA9" w14:paraId="22739F38" w14:textId="77777777" w:rsidTr="00E534B1">
        <w:trPr>
          <w:trHeight w:val="465"/>
          <w:jc w:val="center"/>
        </w:trPr>
        <w:tc>
          <w:tcPr>
            <w:tcW w:w="12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4472C4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  <w:hideMark/>
          </w:tcPr>
          <w:p w14:paraId="5BE9D34B" w14:textId="77777777" w:rsidR="00134869" w:rsidRPr="00A04DA9" w:rsidRDefault="00134869" w:rsidP="0013486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bCs/>
                <w:sz w:val="18"/>
                <w:szCs w:val="18"/>
              </w:rPr>
              <w:t>p-JNK</w:t>
            </w:r>
          </w:p>
        </w:tc>
        <w:tc>
          <w:tcPr>
            <w:tcW w:w="280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  <w:hideMark/>
          </w:tcPr>
          <w:p w14:paraId="345BCF9F" w14:textId="77777777" w:rsidR="00134869" w:rsidRPr="00A04DA9" w:rsidRDefault="00134869" w:rsidP="0013486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sz w:val="18"/>
                <w:szCs w:val="18"/>
              </w:rPr>
              <w:t>phospho-SAPK/JNK</w:t>
            </w:r>
          </w:p>
          <w:p w14:paraId="4138C567" w14:textId="77777777" w:rsidR="00134869" w:rsidRPr="00A04DA9" w:rsidRDefault="00134869" w:rsidP="0013486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sz w:val="18"/>
                <w:szCs w:val="18"/>
              </w:rPr>
              <w:t>(Thr183/Tyr185) (81E11)</w:t>
            </w:r>
          </w:p>
          <w:p w14:paraId="39F9D490" w14:textId="77777777" w:rsidR="00134869" w:rsidRPr="00A04DA9" w:rsidRDefault="00134869" w:rsidP="0013486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sz w:val="18"/>
                <w:szCs w:val="18"/>
              </w:rPr>
              <w:t>antibody</w:t>
            </w:r>
          </w:p>
        </w:tc>
        <w:tc>
          <w:tcPr>
            <w:tcW w:w="198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  <w:hideMark/>
          </w:tcPr>
          <w:p w14:paraId="405C717A" w14:textId="77777777" w:rsidR="00134869" w:rsidRPr="00A04DA9" w:rsidRDefault="00134869" w:rsidP="0013486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sz w:val="18"/>
                <w:szCs w:val="18"/>
              </w:rPr>
              <w:t>CST, USA</w:t>
            </w:r>
          </w:p>
        </w:tc>
        <w:tc>
          <w:tcPr>
            <w:tcW w:w="155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  <w:hideMark/>
          </w:tcPr>
          <w:p w14:paraId="357A3501" w14:textId="77777777" w:rsidR="00134869" w:rsidRPr="00A04DA9" w:rsidRDefault="00134869" w:rsidP="0013486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sz w:val="18"/>
                <w:szCs w:val="18"/>
              </w:rPr>
              <w:t>#4668</w:t>
            </w:r>
          </w:p>
        </w:tc>
        <w:tc>
          <w:tcPr>
            <w:tcW w:w="141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  <w:hideMark/>
          </w:tcPr>
          <w:p w14:paraId="2C503F7B" w14:textId="77777777" w:rsidR="00134869" w:rsidRPr="00A04DA9" w:rsidRDefault="00134869" w:rsidP="0013486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sz w:val="18"/>
                <w:szCs w:val="18"/>
              </w:rPr>
              <w:t>1:1000</w:t>
            </w:r>
          </w:p>
        </w:tc>
        <w:tc>
          <w:tcPr>
            <w:tcW w:w="1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  <w:hideMark/>
          </w:tcPr>
          <w:p w14:paraId="1DA01C8A" w14:textId="77777777" w:rsidR="00134869" w:rsidRPr="00A04DA9" w:rsidRDefault="00134869" w:rsidP="0013486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sz w:val="18"/>
                <w:szCs w:val="18"/>
              </w:rPr>
              <w:t>WB</w:t>
            </w:r>
          </w:p>
        </w:tc>
      </w:tr>
      <w:tr w:rsidR="00134869" w:rsidRPr="00A04DA9" w14:paraId="07848C15" w14:textId="77777777" w:rsidTr="00E534B1">
        <w:trPr>
          <w:trHeight w:val="156"/>
          <w:jc w:val="center"/>
        </w:trPr>
        <w:tc>
          <w:tcPr>
            <w:tcW w:w="12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4472C4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  <w:hideMark/>
          </w:tcPr>
          <w:p w14:paraId="48AFECF4" w14:textId="77777777" w:rsidR="00134869" w:rsidRPr="00A04DA9" w:rsidRDefault="00134869" w:rsidP="0013486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bCs/>
                <w:sz w:val="18"/>
                <w:szCs w:val="18"/>
              </w:rPr>
              <w:t>SOD1</w:t>
            </w:r>
          </w:p>
        </w:tc>
        <w:tc>
          <w:tcPr>
            <w:tcW w:w="280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  <w:hideMark/>
          </w:tcPr>
          <w:p w14:paraId="20221CAB" w14:textId="77777777" w:rsidR="00134869" w:rsidRPr="00A04DA9" w:rsidRDefault="00134869" w:rsidP="0013486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sz w:val="18"/>
                <w:szCs w:val="18"/>
              </w:rPr>
              <w:t>Superoxide Dismutase 1</w:t>
            </w:r>
          </w:p>
        </w:tc>
        <w:tc>
          <w:tcPr>
            <w:tcW w:w="198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  <w:hideMark/>
          </w:tcPr>
          <w:p w14:paraId="57B27F4C" w14:textId="77777777" w:rsidR="00134869" w:rsidRPr="00A04DA9" w:rsidRDefault="00134869" w:rsidP="0013486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sz w:val="18"/>
                <w:szCs w:val="18"/>
              </w:rPr>
              <w:t>Zen Bioscience, China</w:t>
            </w:r>
          </w:p>
        </w:tc>
        <w:tc>
          <w:tcPr>
            <w:tcW w:w="155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  <w:hideMark/>
          </w:tcPr>
          <w:p w14:paraId="75CA62C5" w14:textId="77777777" w:rsidR="00134869" w:rsidRPr="00A04DA9" w:rsidRDefault="00134869" w:rsidP="0013486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sz w:val="18"/>
                <w:szCs w:val="18"/>
              </w:rPr>
              <w:t>350163</w:t>
            </w:r>
          </w:p>
        </w:tc>
        <w:tc>
          <w:tcPr>
            <w:tcW w:w="141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  <w:hideMark/>
          </w:tcPr>
          <w:p w14:paraId="703C0970" w14:textId="77777777" w:rsidR="00134869" w:rsidRPr="00A04DA9" w:rsidRDefault="00134869" w:rsidP="0013486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sz w:val="18"/>
                <w:szCs w:val="18"/>
              </w:rPr>
              <w:t>1:1000</w:t>
            </w:r>
          </w:p>
        </w:tc>
        <w:tc>
          <w:tcPr>
            <w:tcW w:w="1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  <w:hideMark/>
          </w:tcPr>
          <w:p w14:paraId="4A4300DA" w14:textId="77777777" w:rsidR="00134869" w:rsidRPr="00A04DA9" w:rsidRDefault="00134869" w:rsidP="0013486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sz w:val="18"/>
                <w:szCs w:val="18"/>
              </w:rPr>
              <w:t>WB</w:t>
            </w:r>
          </w:p>
        </w:tc>
      </w:tr>
      <w:tr w:rsidR="00134869" w:rsidRPr="00A04DA9" w14:paraId="59EEF25F" w14:textId="77777777" w:rsidTr="00E534B1">
        <w:trPr>
          <w:trHeight w:val="156"/>
          <w:jc w:val="center"/>
        </w:trPr>
        <w:tc>
          <w:tcPr>
            <w:tcW w:w="12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4472C4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  <w:hideMark/>
          </w:tcPr>
          <w:p w14:paraId="02FEAFCA" w14:textId="77777777" w:rsidR="00134869" w:rsidRPr="00A04DA9" w:rsidRDefault="00134869" w:rsidP="0013486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bCs/>
                <w:sz w:val="18"/>
                <w:szCs w:val="18"/>
              </w:rPr>
              <w:t>SOD2</w:t>
            </w:r>
          </w:p>
        </w:tc>
        <w:tc>
          <w:tcPr>
            <w:tcW w:w="280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  <w:hideMark/>
          </w:tcPr>
          <w:p w14:paraId="7FAA87A9" w14:textId="77777777" w:rsidR="00134869" w:rsidRPr="00A04DA9" w:rsidRDefault="00134869" w:rsidP="0013486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sz w:val="18"/>
                <w:szCs w:val="18"/>
              </w:rPr>
              <w:t>Superoxide Dismutase 2</w:t>
            </w:r>
          </w:p>
        </w:tc>
        <w:tc>
          <w:tcPr>
            <w:tcW w:w="198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  <w:hideMark/>
          </w:tcPr>
          <w:p w14:paraId="4C234FD7" w14:textId="77777777" w:rsidR="00134869" w:rsidRPr="00A04DA9" w:rsidRDefault="00134869" w:rsidP="0013486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sz w:val="18"/>
                <w:szCs w:val="18"/>
              </w:rPr>
              <w:t>Santa Cruz, USA</w:t>
            </w:r>
          </w:p>
        </w:tc>
        <w:tc>
          <w:tcPr>
            <w:tcW w:w="155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  <w:hideMark/>
          </w:tcPr>
          <w:p w14:paraId="01BAB5D0" w14:textId="77777777" w:rsidR="00134869" w:rsidRPr="00A04DA9" w:rsidRDefault="00134869" w:rsidP="0013486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sz w:val="18"/>
                <w:szCs w:val="18"/>
              </w:rPr>
              <w:t>sc-133254</w:t>
            </w:r>
          </w:p>
        </w:tc>
        <w:tc>
          <w:tcPr>
            <w:tcW w:w="141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  <w:hideMark/>
          </w:tcPr>
          <w:p w14:paraId="72DDA3B5" w14:textId="77777777" w:rsidR="00134869" w:rsidRPr="00A04DA9" w:rsidRDefault="00134869" w:rsidP="0013486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sz w:val="18"/>
                <w:szCs w:val="18"/>
              </w:rPr>
              <w:t>1:1000</w:t>
            </w:r>
          </w:p>
        </w:tc>
        <w:tc>
          <w:tcPr>
            <w:tcW w:w="1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  <w:hideMark/>
          </w:tcPr>
          <w:p w14:paraId="3BDE4AF8" w14:textId="77777777" w:rsidR="00134869" w:rsidRPr="00A04DA9" w:rsidRDefault="00134869" w:rsidP="0013486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sz w:val="18"/>
                <w:szCs w:val="18"/>
              </w:rPr>
              <w:t>WB</w:t>
            </w:r>
          </w:p>
        </w:tc>
      </w:tr>
      <w:tr w:rsidR="00134869" w:rsidRPr="00A04DA9" w14:paraId="5E27EC52" w14:textId="77777777" w:rsidTr="00E534B1">
        <w:trPr>
          <w:trHeight w:val="301"/>
          <w:jc w:val="center"/>
        </w:trPr>
        <w:tc>
          <w:tcPr>
            <w:tcW w:w="12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4472C4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  <w:hideMark/>
          </w:tcPr>
          <w:p w14:paraId="3ED4FE07" w14:textId="77777777" w:rsidR="00134869" w:rsidRPr="00A04DA9" w:rsidRDefault="00134869" w:rsidP="0013486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bCs/>
                <w:sz w:val="18"/>
                <w:szCs w:val="18"/>
              </w:rPr>
              <w:t>F4/80</w:t>
            </w:r>
          </w:p>
        </w:tc>
        <w:tc>
          <w:tcPr>
            <w:tcW w:w="280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  <w:hideMark/>
          </w:tcPr>
          <w:p w14:paraId="0C223261" w14:textId="77777777" w:rsidR="00134869" w:rsidRPr="00A04DA9" w:rsidRDefault="00134869" w:rsidP="0013486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sz w:val="18"/>
                <w:szCs w:val="18"/>
              </w:rPr>
              <w:t>anti F4/80 antibody [SP115]</w:t>
            </w:r>
          </w:p>
        </w:tc>
        <w:tc>
          <w:tcPr>
            <w:tcW w:w="198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  <w:hideMark/>
          </w:tcPr>
          <w:p w14:paraId="16F372EE" w14:textId="77777777" w:rsidR="00134869" w:rsidRPr="00A04DA9" w:rsidRDefault="00134869" w:rsidP="0013486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gramStart"/>
            <w:r w:rsidRPr="00A04DA9">
              <w:rPr>
                <w:rFonts w:ascii="Arial" w:hAnsi="Arial" w:cs="Arial"/>
                <w:sz w:val="18"/>
                <w:szCs w:val="18"/>
              </w:rPr>
              <w:t>Abcam,  UK</w:t>
            </w:r>
            <w:proofErr w:type="gramEnd"/>
          </w:p>
        </w:tc>
        <w:tc>
          <w:tcPr>
            <w:tcW w:w="155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  <w:hideMark/>
          </w:tcPr>
          <w:p w14:paraId="148CD713" w14:textId="77777777" w:rsidR="00134869" w:rsidRPr="00A04DA9" w:rsidRDefault="00134869" w:rsidP="0013486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sz w:val="18"/>
                <w:szCs w:val="18"/>
              </w:rPr>
              <w:t>ab240946</w:t>
            </w:r>
          </w:p>
        </w:tc>
        <w:tc>
          <w:tcPr>
            <w:tcW w:w="141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  <w:hideMark/>
          </w:tcPr>
          <w:p w14:paraId="7A23B9BB" w14:textId="77777777" w:rsidR="00134869" w:rsidRPr="00A04DA9" w:rsidRDefault="00134869" w:rsidP="0013486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sz w:val="18"/>
                <w:szCs w:val="18"/>
              </w:rPr>
              <w:t>1:200</w:t>
            </w:r>
          </w:p>
        </w:tc>
        <w:tc>
          <w:tcPr>
            <w:tcW w:w="1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  <w:hideMark/>
          </w:tcPr>
          <w:p w14:paraId="4799463A" w14:textId="77777777" w:rsidR="00134869" w:rsidRPr="00A04DA9" w:rsidRDefault="00134869" w:rsidP="0013486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sz w:val="18"/>
                <w:szCs w:val="18"/>
              </w:rPr>
              <w:t>Flow Cytometry</w:t>
            </w:r>
          </w:p>
        </w:tc>
      </w:tr>
      <w:tr w:rsidR="00134869" w:rsidRPr="00A04DA9" w14:paraId="6C3E046F" w14:textId="77777777" w:rsidTr="00E534B1">
        <w:trPr>
          <w:trHeight w:val="156"/>
          <w:jc w:val="center"/>
        </w:trPr>
        <w:tc>
          <w:tcPr>
            <w:tcW w:w="12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4472C4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  <w:hideMark/>
          </w:tcPr>
          <w:p w14:paraId="3CA1EA0B" w14:textId="77777777" w:rsidR="00134869" w:rsidRPr="00A04DA9" w:rsidRDefault="00134869" w:rsidP="0013486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bCs/>
                <w:sz w:val="18"/>
                <w:szCs w:val="18"/>
              </w:rPr>
              <w:t>CD206</w:t>
            </w:r>
          </w:p>
        </w:tc>
        <w:tc>
          <w:tcPr>
            <w:tcW w:w="280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  <w:hideMark/>
          </w:tcPr>
          <w:p w14:paraId="2A9C832F" w14:textId="77777777" w:rsidR="00134869" w:rsidRPr="00A04DA9" w:rsidRDefault="00134869" w:rsidP="0013486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sz w:val="18"/>
                <w:szCs w:val="18"/>
              </w:rPr>
              <w:t>CD206</w:t>
            </w:r>
          </w:p>
        </w:tc>
        <w:tc>
          <w:tcPr>
            <w:tcW w:w="198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  <w:hideMark/>
          </w:tcPr>
          <w:p w14:paraId="51617E16" w14:textId="77777777" w:rsidR="00134869" w:rsidRPr="00A04DA9" w:rsidRDefault="00134869" w:rsidP="0013486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sz w:val="18"/>
                <w:szCs w:val="18"/>
              </w:rPr>
              <w:t>Santa Cruz, USA</w:t>
            </w:r>
          </w:p>
        </w:tc>
        <w:tc>
          <w:tcPr>
            <w:tcW w:w="155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  <w:hideMark/>
          </w:tcPr>
          <w:p w14:paraId="242EEDEE" w14:textId="77777777" w:rsidR="00134869" w:rsidRPr="00A04DA9" w:rsidRDefault="00134869" w:rsidP="0013486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sz w:val="18"/>
                <w:szCs w:val="18"/>
              </w:rPr>
              <w:t>sc-58986</w:t>
            </w:r>
          </w:p>
        </w:tc>
        <w:tc>
          <w:tcPr>
            <w:tcW w:w="141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  <w:hideMark/>
          </w:tcPr>
          <w:p w14:paraId="376A986E" w14:textId="77777777" w:rsidR="00134869" w:rsidRPr="00A04DA9" w:rsidRDefault="00134869" w:rsidP="0013486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sz w:val="18"/>
                <w:szCs w:val="18"/>
              </w:rPr>
              <w:t>1:200</w:t>
            </w:r>
          </w:p>
        </w:tc>
        <w:tc>
          <w:tcPr>
            <w:tcW w:w="1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  <w:hideMark/>
          </w:tcPr>
          <w:p w14:paraId="0F668D0E" w14:textId="77777777" w:rsidR="00134869" w:rsidRPr="00A04DA9" w:rsidRDefault="00134869" w:rsidP="0013486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sz w:val="18"/>
                <w:szCs w:val="18"/>
              </w:rPr>
              <w:t>Flow Cytometry</w:t>
            </w:r>
          </w:p>
        </w:tc>
      </w:tr>
      <w:tr w:rsidR="00134869" w:rsidRPr="00A04DA9" w14:paraId="19393348" w14:textId="77777777" w:rsidTr="00E534B1">
        <w:trPr>
          <w:trHeight w:val="156"/>
          <w:jc w:val="center"/>
        </w:trPr>
        <w:tc>
          <w:tcPr>
            <w:tcW w:w="12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4472C4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  <w:hideMark/>
          </w:tcPr>
          <w:p w14:paraId="223D18ED" w14:textId="77777777" w:rsidR="00134869" w:rsidRPr="00A04DA9" w:rsidRDefault="00134869" w:rsidP="0013486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bCs/>
                <w:sz w:val="18"/>
                <w:szCs w:val="18"/>
              </w:rPr>
              <w:t>CD206</w:t>
            </w:r>
          </w:p>
        </w:tc>
        <w:tc>
          <w:tcPr>
            <w:tcW w:w="280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  <w:hideMark/>
          </w:tcPr>
          <w:p w14:paraId="1CF206A7" w14:textId="77777777" w:rsidR="00134869" w:rsidRPr="00A04DA9" w:rsidRDefault="00134869" w:rsidP="0013486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sz w:val="18"/>
                <w:szCs w:val="18"/>
              </w:rPr>
              <w:t>CD206</w:t>
            </w:r>
          </w:p>
        </w:tc>
        <w:tc>
          <w:tcPr>
            <w:tcW w:w="198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  <w:hideMark/>
          </w:tcPr>
          <w:p w14:paraId="0BF6043F" w14:textId="77777777" w:rsidR="00134869" w:rsidRPr="00A04DA9" w:rsidRDefault="00134869" w:rsidP="0013486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sz w:val="18"/>
                <w:szCs w:val="18"/>
              </w:rPr>
              <w:t>Santa Cruz, USA</w:t>
            </w:r>
          </w:p>
        </w:tc>
        <w:tc>
          <w:tcPr>
            <w:tcW w:w="155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  <w:hideMark/>
          </w:tcPr>
          <w:p w14:paraId="780D949D" w14:textId="77777777" w:rsidR="00134869" w:rsidRPr="00A04DA9" w:rsidRDefault="00134869" w:rsidP="0013486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sz w:val="18"/>
                <w:szCs w:val="18"/>
              </w:rPr>
              <w:t>sc-34577</w:t>
            </w:r>
          </w:p>
        </w:tc>
        <w:tc>
          <w:tcPr>
            <w:tcW w:w="141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  <w:hideMark/>
          </w:tcPr>
          <w:p w14:paraId="3C0B3FED" w14:textId="77777777" w:rsidR="00134869" w:rsidRPr="00A04DA9" w:rsidRDefault="00134869" w:rsidP="0013486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sz w:val="18"/>
                <w:szCs w:val="18"/>
              </w:rPr>
              <w:t>1:200</w:t>
            </w:r>
          </w:p>
        </w:tc>
        <w:tc>
          <w:tcPr>
            <w:tcW w:w="1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  <w:hideMark/>
          </w:tcPr>
          <w:p w14:paraId="16A0285D" w14:textId="77777777" w:rsidR="00134869" w:rsidRPr="00A04DA9" w:rsidRDefault="00134869" w:rsidP="0013486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sz w:val="18"/>
                <w:szCs w:val="18"/>
              </w:rPr>
              <w:t>IF</w:t>
            </w:r>
          </w:p>
        </w:tc>
      </w:tr>
      <w:tr w:rsidR="00134869" w:rsidRPr="005845A6" w14:paraId="4C07ADAC" w14:textId="77777777" w:rsidTr="00E534B1">
        <w:trPr>
          <w:trHeight w:val="158"/>
          <w:jc w:val="center"/>
        </w:trPr>
        <w:tc>
          <w:tcPr>
            <w:tcW w:w="12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4472C4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  <w:hideMark/>
          </w:tcPr>
          <w:p w14:paraId="42710D2D" w14:textId="77777777" w:rsidR="00134869" w:rsidRPr="00A04DA9" w:rsidRDefault="00134869" w:rsidP="0013486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bCs/>
                <w:sz w:val="18"/>
                <w:szCs w:val="18"/>
              </w:rPr>
              <w:t>GAPDH</w:t>
            </w:r>
          </w:p>
        </w:tc>
        <w:tc>
          <w:tcPr>
            <w:tcW w:w="280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  <w:hideMark/>
          </w:tcPr>
          <w:p w14:paraId="06133DC9" w14:textId="77777777" w:rsidR="00134869" w:rsidRPr="00A04DA9" w:rsidRDefault="009071AA" w:rsidP="0013486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sz w:val="18"/>
                <w:szCs w:val="18"/>
              </w:rPr>
              <w:t>Glyceraldehyde-3-phosphate dehydrogenase</w:t>
            </w:r>
            <w:r w:rsidR="00134869" w:rsidRPr="00A04DA9">
              <w:rPr>
                <w:rFonts w:ascii="Arial" w:hAnsi="Arial" w:cs="Arial"/>
                <w:sz w:val="18"/>
                <w:szCs w:val="18"/>
              </w:rPr>
              <w:t> </w:t>
            </w:r>
          </w:p>
        </w:tc>
        <w:tc>
          <w:tcPr>
            <w:tcW w:w="198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  <w:hideMark/>
          </w:tcPr>
          <w:p w14:paraId="2B35F19B" w14:textId="77777777" w:rsidR="00134869" w:rsidRPr="00A04DA9" w:rsidRDefault="00134869" w:rsidP="0013486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sz w:val="18"/>
                <w:szCs w:val="18"/>
              </w:rPr>
              <w:t>Zen Bioscience, China</w:t>
            </w:r>
          </w:p>
        </w:tc>
        <w:tc>
          <w:tcPr>
            <w:tcW w:w="155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  <w:hideMark/>
          </w:tcPr>
          <w:p w14:paraId="4F8299E1" w14:textId="77777777" w:rsidR="00134869" w:rsidRPr="00A04DA9" w:rsidRDefault="00134869" w:rsidP="0013486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sz w:val="18"/>
                <w:szCs w:val="18"/>
              </w:rPr>
              <w:t>200306-7E4</w:t>
            </w:r>
          </w:p>
        </w:tc>
        <w:tc>
          <w:tcPr>
            <w:tcW w:w="141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  <w:hideMark/>
          </w:tcPr>
          <w:p w14:paraId="60562D05" w14:textId="77777777" w:rsidR="00134869" w:rsidRPr="00A04DA9" w:rsidRDefault="00134869" w:rsidP="0013486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sz w:val="18"/>
                <w:szCs w:val="18"/>
              </w:rPr>
              <w:t>1:5000</w:t>
            </w:r>
          </w:p>
        </w:tc>
        <w:tc>
          <w:tcPr>
            <w:tcW w:w="1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20" w:type="dxa"/>
              <w:bottom w:w="0" w:type="dxa"/>
              <w:right w:w="20" w:type="dxa"/>
            </w:tcMar>
            <w:vAlign w:val="center"/>
            <w:hideMark/>
          </w:tcPr>
          <w:p w14:paraId="650A0250" w14:textId="77777777" w:rsidR="00134869" w:rsidRPr="005845A6" w:rsidRDefault="00134869" w:rsidP="0013486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DA9">
              <w:rPr>
                <w:rFonts w:ascii="Arial" w:hAnsi="Arial" w:cs="Arial"/>
                <w:sz w:val="18"/>
                <w:szCs w:val="18"/>
              </w:rPr>
              <w:t>WB</w:t>
            </w:r>
          </w:p>
        </w:tc>
      </w:tr>
    </w:tbl>
    <w:p w14:paraId="5D9E8DED" w14:textId="77777777" w:rsidR="0008559F" w:rsidRPr="004A31A2" w:rsidRDefault="0008559F" w:rsidP="00E465E4">
      <w:pPr>
        <w:rPr>
          <w:rFonts w:ascii="Arial" w:hAnsi="Arial" w:cs="Arial"/>
          <w:b/>
          <w:sz w:val="18"/>
          <w:szCs w:val="18"/>
        </w:rPr>
      </w:pPr>
      <w:bookmarkStart w:id="1" w:name="_Hlk85110965"/>
      <w:bookmarkEnd w:id="1"/>
    </w:p>
    <w:sectPr w:rsidR="0008559F" w:rsidRPr="004A31A2" w:rsidSect="00A233D0">
      <w:footerReference w:type="default" r:id="rId10"/>
      <w:pgSz w:w="11906" w:h="16838"/>
      <w:pgMar w:top="1701" w:right="1701" w:bottom="1701" w:left="1701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00A84B" w14:textId="77777777" w:rsidR="003172A3" w:rsidRDefault="003172A3">
      <w:r>
        <w:separator/>
      </w:r>
    </w:p>
  </w:endnote>
  <w:endnote w:type="continuationSeparator" w:id="0">
    <w:p w14:paraId="62E4FA2E" w14:textId="77777777" w:rsidR="003172A3" w:rsidRDefault="003172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dvOT2e364b11">
    <w:altName w:val="Segoe Print"/>
    <w:charset w:val="00"/>
    <w:family w:val="auto"/>
    <w:pitch w:val="default"/>
  </w:font>
  <w:font w:name="FangSong">
    <w:altName w:val="FangSong"/>
    <w:charset w:val="86"/>
    <w:family w:val="modern"/>
    <w:pitch w:val="fixed"/>
    <w:sig w:usb0="800002BF" w:usb1="38CF7CFA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</w:rPr>
      <w:id w:val="-1044526463"/>
    </w:sdtPr>
    <w:sdtEndPr/>
    <w:sdtContent>
      <w:p w14:paraId="5D9CDC55" w14:textId="77777777" w:rsidR="00404D99" w:rsidRPr="00575E64" w:rsidRDefault="000118D1">
        <w:pPr>
          <w:pStyle w:val="Footer"/>
          <w:jc w:val="center"/>
          <w:rPr>
            <w:rFonts w:ascii="Times New Roman" w:hAnsi="Times New Roman" w:cs="Times New Roman"/>
          </w:rPr>
        </w:pPr>
        <w:r w:rsidRPr="00575E64">
          <w:rPr>
            <w:rFonts w:ascii="Times New Roman" w:hAnsi="Times New Roman" w:cs="Times New Roman"/>
          </w:rPr>
          <w:fldChar w:fldCharType="begin"/>
        </w:r>
        <w:r w:rsidRPr="00575E64">
          <w:rPr>
            <w:rFonts w:ascii="Times New Roman" w:hAnsi="Times New Roman" w:cs="Times New Roman"/>
          </w:rPr>
          <w:instrText>PAGE   \* MERGEFORMAT</w:instrText>
        </w:r>
        <w:r w:rsidRPr="00575E64">
          <w:rPr>
            <w:rFonts w:ascii="Times New Roman" w:hAnsi="Times New Roman" w:cs="Times New Roman"/>
          </w:rPr>
          <w:fldChar w:fldCharType="separate"/>
        </w:r>
        <w:r w:rsidRPr="00575E64">
          <w:rPr>
            <w:rFonts w:ascii="Times New Roman" w:hAnsi="Times New Roman" w:cs="Times New Roman"/>
            <w:lang w:val="zh-CN"/>
          </w:rPr>
          <w:t>13</w:t>
        </w:r>
        <w:r w:rsidRPr="00575E64">
          <w:rPr>
            <w:rFonts w:ascii="Times New Roman" w:hAnsi="Times New Roman" w:cs="Times New Roman"/>
          </w:rPr>
          <w:fldChar w:fldCharType="end"/>
        </w:r>
      </w:p>
    </w:sdtContent>
  </w:sdt>
  <w:p w14:paraId="65BD9F6A" w14:textId="77777777" w:rsidR="00404D99" w:rsidRDefault="00404D9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A1D7F8" w14:textId="77777777" w:rsidR="003172A3" w:rsidRDefault="003172A3">
      <w:r>
        <w:separator/>
      </w:r>
    </w:p>
  </w:footnote>
  <w:footnote w:type="continuationSeparator" w:id="0">
    <w:p w14:paraId="7D0A77F0" w14:textId="77777777" w:rsidR="003172A3" w:rsidRDefault="003172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4C4FDB"/>
    <w:multiLevelType w:val="multilevel"/>
    <w:tmpl w:val="A0C8838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  <w:b w:val="0"/>
        <w:i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23BF1D12"/>
    <w:multiLevelType w:val="hybridMultilevel"/>
    <w:tmpl w:val="D8B4FB60"/>
    <w:lvl w:ilvl="0" w:tplc="966E707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2B562F38"/>
    <w:multiLevelType w:val="hybridMultilevel"/>
    <w:tmpl w:val="7DA8F7DC"/>
    <w:lvl w:ilvl="0" w:tplc="587847D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34F31221"/>
    <w:multiLevelType w:val="multilevel"/>
    <w:tmpl w:val="5868EB5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56507E52"/>
    <w:multiLevelType w:val="multilevel"/>
    <w:tmpl w:val="AC0EFFDE"/>
    <w:lvl w:ilvl="0">
      <w:start w:val="1"/>
      <w:numFmt w:val="decimal"/>
      <w:pStyle w:val="-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-0"/>
      <w:isLgl/>
      <w:lvlText w:val="%1.%2"/>
      <w:lvlJc w:val="left"/>
      <w:pPr>
        <w:ind w:left="3337" w:hanging="360"/>
      </w:pPr>
      <w:rPr>
        <w:rFonts w:hint="default"/>
        <w:sz w:val="28"/>
        <w:szCs w:val="21"/>
      </w:rPr>
    </w:lvl>
    <w:lvl w:ilvl="2">
      <w:start w:val="1"/>
      <w:numFmt w:val="decimal"/>
      <w:pStyle w:val="-1"/>
      <w:isLgl/>
      <w:lvlText w:val="%1.%2.%3"/>
      <w:lvlJc w:val="left"/>
      <w:pPr>
        <w:ind w:left="720" w:hanging="720"/>
      </w:pPr>
      <w:rPr>
        <w:rFonts w:asciiTheme="minorHAnsi" w:hAnsiTheme="minorHAnsi" w:cstheme="minorHAnsi"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6D66FF1A"/>
    <w:multiLevelType w:val="singleLevel"/>
    <w:tmpl w:val="6D66FF1A"/>
    <w:lvl w:ilvl="0">
      <w:start w:val="1"/>
      <w:numFmt w:val="decimal"/>
      <w:suff w:val="space"/>
      <w:lvlText w:val="%1."/>
      <w:lvlJc w:val="left"/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0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embedSystemFonts/>
  <w:bordersDoNotSurroundHeader/>
  <w:bordersDoNotSurroundFooter/>
  <w:hideSpellingErrors/>
  <w:hideGrammaticalErrors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3NzU3BZKW5qZGpko6SsGpxcWZ+XkgBcaGtQDXJgWFLQAAAA=="/>
  </w:docVars>
  <w:rsids>
    <w:rsidRoot w:val="14954C45"/>
    <w:rsid w:val="000048E6"/>
    <w:rsid w:val="000118D1"/>
    <w:rsid w:val="00020DBB"/>
    <w:rsid w:val="00053404"/>
    <w:rsid w:val="0008559F"/>
    <w:rsid w:val="000B43D1"/>
    <w:rsid w:val="000B73F1"/>
    <w:rsid w:val="000E3A32"/>
    <w:rsid w:val="000F6A80"/>
    <w:rsid w:val="00130155"/>
    <w:rsid w:val="00134869"/>
    <w:rsid w:val="001356B4"/>
    <w:rsid w:val="001A6531"/>
    <w:rsid w:val="001B650D"/>
    <w:rsid w:val="001C3613"/>
    <w:rsid w:val="001C67D0"/>
    <w:rsid w:val="001E5E0E"/>
    <w:rsid w:val="00222B30"/>
    <w:rsid w:val="00234BE6"/>
    <w:rsid w:val="002553DB"/>
    <w:rsid w:val="0027216F"/>
    <w:rsid w:val="002D440E"/>
    <w:rsid w:val="003172A3"/>
    <w:rsid w:val="00384F90"/>
    <w:rsid w:val="003B4554"/>
    <w:rsid w:val="00404D99"/>
    <w:rsid w:val="00411FCB"/>
    <w:rsid w:val="004A31A2"/>
    <w:rsid w:val="004B739B"/>
    <w:rsid w:val="004C6330"/>
    <w:rsid w:val="004D5A36"/>
    <w:rsid w:val="0050231F"/>
    <w:rsid w:val="00516EB9"/>
    <w:rsid w:val="00575E64"/>
    <w:rsid w:val="005845A6"/>
    <w:rsid w:val="005866FB"/>
    <w:rsid w:val="0059083D"/>
    <w:rsid w:val="005F3AFC"/>
    <w:rsid w:val="005F61B7"/>
    <w:rsid w:val="00603E79"/>
    <w:rsid w:val="00620263"/>
    <w:rsid w:val="00625C57"/>
    <w:rsid w:val="006B1D07"/>
    <w:rsid w:val="006C3191"/>
    <w:rsid w:val="006C7E42"/>
    <w:rsid w:val="006E71D1"/>
    <w:rsid w:val="00727B7C"/>
    <w:rsid w:val="00755AFC"/>
    <w:rsid w:val="007A617D"/>
    <w:rsid w:val="007B516E"/>
    <w:rsid w:val="007C1B60"/>
    <w:rsid w:val="007C2726"/>
    <w:rsid w:val="007E5202"/>
    <w:rsid w:val="007E6AA7"/>
    <w:rsid w:val="007F6B42"/>
    <w:rsid w:val="00802B2B"/>
    <w:rsid w:val="00851749"/>
    <w:rsid w:val="008B174D"/>
    <w:rsid w:val="008B424E"/>
    <w:rsid w:val="008B620F"/>
    <w:rsid w:val="008D43D1"/>
    <w:rsid w:val="008E42B3"/>
    <w:rsid w:val="008F1760"/>
    <w:rsid w:val="00902669"/>
    <w:rsid w:val="00905A09"/>
    <w:rsid w:val="009071AA"/>
    <w:rsid w:val="0093230B"/>
    <w:rsid w:val="00932D57"/>
    <w:rsid w:val="0094728E"/>
    <w:rsid w:val="009B1B26"/>
    <w:rsid w:val="009F70EA"/>
    <w:rsid w:val="00A04DA9"/>
    <w:rsid w:val="00A16A18"/>
    <w:rsid w:val="00A177AE"/>
    <w:rsid w:val="00A233D0"/>
    <w:rsid w:val="00A34104"/>
    <w:rsid w:val="00A44F33"/>
    <w:rsid w:val="00AD2565"/>
    <w:rsid w:val="00B20F84"/>
    <w:rsid w:val="00BC6D80"/>
    <w:rsid w:val="00BD76F8"/>
    <w:rsid w:val="00C22E10"/>
    <w:rsid w:val="00C31993"/>
    <w:rsid w:val="00C40F67"/>
    <w:rsid w:val="00C43B33"/>
    <w:rsid w:val="00C474DD"/>
    <w:rsid w:val="00C50DB1"/>
    <w:rsid w:val="00C523D4"/>
    <w:rsid w:val="00C967D5"/>
    <w:rsid w:val="00CD2006"/>
    <w:rsid w:val="00CF6266"/>
    <w:rsid w:val="00D01B69"/>
    <w:rsid w:val="00D169F2"/>
    <w:rsid w:val="00D80729"/>
    <w:rsid w:val="00DE23FE"/>
    <w:rsid w:val="00E1305F"/>
    <w:rsid w:val="00E2277F"/>
    <w:rsid w:val="00E33219"/>
    <w:rsid w:val="00E33975"/>
    <w:rsid w:val="00E465E4"/>
    <w:rsid w:val="00E534B1"/>
    <w:rsid w:val="00E9173B"/>
    <w:rsid w:val="00E9306F"/>
    <w:rsid w:val="00EF6443"/>
    <w:rsid w:val="00F765C1"/>
    <w:rsid w:val="00F91834"/>
    <w:rsid w:val="00FD1D0F"/>
    <w:rsid w:val="00FE58CD"/>
    <w:rsid w:val="013435BA"/>
    <w:rsid w:val="0ECE3E7A"/>
    <w:rsid w:val="136F278B"/>
    <w:rsid w:val="14954C45"/>
    <w:rsid w:val="19290AB2"/>
    <w:rsid w:val="222C662C"/>
    <w:rsid w:val="23501404"/>
    <w:rsid w:val="2AF551A1"/>
    <w:rsid w:val="3F833323"/>
    <w:rsid w:val="6360238A"/>
    <w:rsid w:val="6B8C43E8"/>
    <w:rsid w:val="6C3868C8"/>
    <w:rsid w:val="719333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D46453E"/>
  <w15:docId w15:val="{821D4FE0-B12B-4E71-80E8-0EA0ED60B4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annotation text" w:qFormat="1"/>
    <w:lsdException w:name="footer" w:uiPriority="99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Hyperlink" w:uiPriority="9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Variable" w:semiHidden="1" w:unhideWhenUsed="1"/>
    <w:lsdException w:name="Normal Table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 w:qFormat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qFormat/>
    <w:pPr>
      <w:jc w:val="left"/>
    </w:pPr>
  </w:style>
  <w:style w:type="paragraph" w:styleId="Footer">
    <w:name w:val="footer"/>
    <w:basedOn w:val="Normal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qFormat/>
    <w:pPr>
      <w:spacing w:beforeAutospacing="1" w:afterAutospacing="1"/>
      <w:jc w:val="left"/>
    </w:pPr>
    <w:rPr>
      <w:rFonts w:cs="Times New Roman"/>
      <w:kern w:val="0"/>
      <w:sz w:val="24"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rPr>
      <w:sz w:val="21"/>
      <w:szCs w:val="21"/>
    </w:rPr>
  </w:style>
  <w:style w:type="paragraph" w:styleId="BalloonText">
    <w:name w:val="Balloon Text"/>
    <w:basedOn w:val="Normal"/>
    <w:link w:val="BalloonTextChar"/>
    <w:rsid w:val="00575E64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575E64"/>
    <w:rPr>
      <w:kern w:val="2"/>
      <w:sz w:val="18"/>
      <w:szCs w:val="18"/>
    </w:rPr>
  </w:style>
  <w:style w:type="paragraph" w:styleId="Header">
    <w:name w:val="header"/>
    <w:basedOn w:val="Normal"/>
    <w:link w:val="HeaderChar"/>
    <w:rsid w:val="00575E6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rsid w:val="00575E64"/>
    <w:rPr>
      <w:kern w:val="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75E64"/>
    <w:rPr>
      <w:color w:val="0563C1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575E64"/>
    <w:rPr>
      <w:szCs w:val="21"/>
    </w:rPr>
  </w:style>
  <w:style w:type="paragraph" w:styleId="TOC2">
    <w:name w:val="toc 2"/>
    <w:basedOn w:val="Normal"/>
    <w:next w:val="Normal"/>
    <w:autoRedefine/>
    <w:uiPriority w:val="39"/>
    <w:unhideWhenUsed/>
    <w:rsid w:val="00575E64"/>
    <w:pPr>
      <w:tabs>
        <w:tab w:val="left" w:pos="1050"/>
        <w:tab w:val="right" w:leader="dot" w:pos="9628"/>
      </w:tabs>
      <w:ind w:leftChars="200" w:left="420"/>
    </w:pPr>
    <w:rPr>
      <w:szCs w:val="21"/>
    </w:rPr>
  </w:style>
  <w:style w:type="table" w:styleId="LightList-Accent5">
    <w:name w:val="Light List Accent 5"/>
    <w:basedOn w:val="TableNormal"/>
    <w:uiPriority w:val="61"/>
    <w:rsid w:val="00575E64"/>
    <w:rPr>
      <w:rFonts w:ascii="Times New Roman" w:eastAsia="SimSun" w:hAnsi="Times New Roman" w:cs="Times New Roman"/>
    </w:r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</w:style>
  <w:style w:type="paragraph" w:customStyle="1" w:styleId="-">
    <w:name w:val="英文报告-一级标题"/>
    <w:basedOn w:val="ListParagraph"/>
    <w:next w:val="Normal"/>
    <w:link w:val="-Char"/>
    <w:qFormat/>
    <w:rsid w:val="00575E64"/>
    <w:pPr>
      <w:numPr>
        <w:numId w:val="2"/>
      </w:numPr>
      <w:spacing w:line="360" w:lineRule="auto"/>
      <w:ind w:firstLineChars="0" w:firstLine="0"/>
      <w:outlineLvl w:val="0"/>
    </w:pPr>
    <w:rPr>
      <w:rFonts w:cstheme="minorHAnsi"/>
      <w:b/>
      <w:sz w:val="28"/>
      <w:szCs w:val="28"/>
    </w:rPr>
  </w:style>
  <w:style w:type="paragraph" w:customStyle="1" w:styleId="-0">
    <w:name w:val="英文报告-二级标题"/>
    <w:basedOn w:val="ListParagraph"/>
    <w:link w:val="-Char0"/>
    <w:qFormat/>
    <w:rsid w:val="00575E64"/>
    <w:pPr>
      <w:numPr>
        <w:ilvl w:val="1"/>
        <w:numId w:val="2"/>
      </w:numPr>
      <w:spacing w:line="360" w:lineRule="auto"/>
      <w:ind w:left="777" w:firstLineChars="0" w:hanging="420"/>
      <w:jc w:val="left"/>
      <w:outlineLvl w:val="1"/>
    </w:pPr>
    <w:rPr>
      <w:rFonts w:cstheme="minorHAnsi"/>
      <w:b/>
      <w:sz w:val="28"/>
      <w:szCs w:val="28"/>
    </w:rPr>
  </w:style>
  <w:style w:type="character" w:customStyle="1" w:styleId="-Char">
    <w:name w:val="英文报告-一级标题 Char"/>
    <w:basedOn w:val="DefaultParagraphFont"/>
    <w:link w:val="-"/>
    <w:rsid w:val="00575E64"/>
    <w:rPr>
      <w:rFonts w:cstheme="minorHAnsi"/>
      <w:b/>
      <w:kern w:val="2"/>
      <w:sz w:val="28"/>
      <w:szCs w:val="28"/>
    </w:rPr>
  </w:style>
  <w:style w:type="paragraph" w:customStyle="1" w:styleId="-1">
    <w:name w:val="英文报告-三级标题"/>
    <w:basedOn w:val="ListParagraph"/>
    <w:link w:val="-Char1"/>
    <w:qFormat/>
    <w:rsid w:val="00575E64"/>
    <w:pPr>
      <w:numPr>
        <w:ilvl w:val="2"/>
        <w:numId w:val="2"/>
      </w:numPr>
      <w:spacing w:line="360" w:lineRule="auto"/>
      <w:ind w:left="777" w:firstLineChars="0" w:hanging="420"/>
      <w:jc w:val="left"/>
      <w:outlineLvl w:val="2"/>
    </w:pPr>
    <w:rPr>
      <w:rFonts w:cstheme="minorHAnsi"/>
      <w:b/>
      <w:sz w:val="24"/>
      <w:szCs w:val="21"/>
    </w:rPr>
  </w:style>
  <w:style w:type="character" w:customStyle="1" w:styleId="-Char0">
    <w:name w:val="英文报告-二级标题 Char"/>
    <w:basedOn w:val="DefaultParagraphFont"/>
    <w:link w:val="-0"/>
    <w:rsid w:val="00575E64"/>
    <w:rPr>
      <w:rFonts w:cstheme="minorHAnsi"/>
      <w:b/>
      <w:kern w:val="2"/>
      <w:sz w:val="28"/>
      <w:szCs w:val="28"/>
    </w:rPr>
  </w:style>
  <w:style w:type="character" w:customStyle="1" w:styleId="-Char1">
    <w:name w:val="英文报告-三级标题 Char"/>
    <w:basedOn w:val="DefaultParagraphFont"/>
    <w:link w:val="-1"/>
    <w:rsid w:val="00575E64"/>
    <w:rPr>
      <w:rFonts w:cstheme="minorHAnsi"/>
      <w:b/>
      <w:kern w:val="2"/>
      <w:sz w:val="24"/>
      <w:szCs w:val="21"/>
    </w:rPr>
  </w:style>
  <w:style w:type="paragraph" w:customStyle="1" w:styleId="-2">
    <w:name w:val="英文报告-表头"/>
    <w:basedOn w:val="Normal"/>
    <w:qFormat/>
    <w:rsid w:val="00575E64"/>
    <w:pPr>
      <w:spacing w:line="360" w:lineRule="auto"/>
      <w:jc w:val="center"/>
    </w:pPr>
    <w:rPr>
      <w:rFonts w:cstheme="minorHAnsi"/>
      <w:szCs w:val="21"/>
    </w:rPr>
  </w:style>
  <w:style w:type="character" w:styleId="PlaceholderText">
    <w:name w:val="Placeholder Text"/>
    <w:basedOn w:val="DefaultParagraphFont"/>
    <w:uiPriority w:val="99"/>
    <w:semiHidden/>
    <w:rsid w:val="00575E64"/>
    <w:rPr>
      <w:color w:val="808080"/>
    </w:rPr>
  </w:style>
  <w:style w:type="paragraph" w:customStyle="1" w:styleId="-20">
    <w:name w:val="正文-2"/>
    <w:basedOn w:val="Normal"/>
    <w:link w:val="-2Char"/>
    <w:qFormat/>
    <w:rsid w:val="00575E64"/>
    <w:pPr>
      <w:widowControl/>
      <w:spacing w:line="360" w:lineRule="auto"/>
      <w:ind w:leftChars="171" w:left="171" w:firstLineChars="200" w:firstLine="200"/>
    </w:pPr>
    <w:rPr>
      <w:rFonts w:cstheme="minorHAnsi"/>
      <w:kern w:val="0"/>
      <w:szCs w:val="32"/>
    </w:rPr>
  </w:style>
  <w:style w:type="character" w:customStyle="1" w:styleId="-2Char">
    <w:name w:val="正文-2 Char"/>
    <w:basedOn w:val="DefaultParagraphFont"/>
    <w:link w:val="-20"/>
    <w:rsid w:val="00575E64"/>
    <w:rPr>
      <w:rFonts w:cstheme="minorHAnsi"/>
      <w:sz w:val="21"/>
      <w:szCs w:val="32"/>
    </w:rPr>
  </w:style>
  <w:style w:type="paragraph" w:styleId="ListParagraph">
    <w:name w:val="List Paragraph"/>
    <w:basedOn w:val="Normal"/>
    <w:uiPriority w:val="99"/>
    <w:rsid w:val="00575E64"/>
    <w:pPr>
      <w:ind w:firstLineChars="200" w:firstLine="420"/>
    </w:pPr>
  </w:style>
  <w:style w:type="paragraph" w:customStyle="1" w:styleId="FACorrespondingAuthorFootnote">
    <w:name w:val="FA_Corresponding_Author_Footnote"/>
    <w:basedOn w:val="Normal"/>
    <w:next w:val="Normal"/>
    <w:rsid w:val="00575E64"/>
    <w:pPr>
      <w:widowControl/>
      <w:spacing w:after="200" w:line="480" w:lineRule="auto"/>
    </w:pPr>
    <w:rPr>
      <w:rFonts w:ascii="Times" w:eastAsia="SimSun" w:hAnsi="Times" w:cs="Times New Roman"/>
      <w:kern w:val="0"/>
      <w:sz w:val="24"/>
      <w:szCs w:val="20"/>
      <w:lang w:eastAsia="en-US"/>
    </w:rPr>
  </w:style>
  <w:style w:type="table" w:styleId="TableGridLight">
    <w:name w:val="Grid Table Light"/>
    <w:basedOn w:val="TableNormal"/>
    <w:uiPriority w:val="40"/>
    <w:rsid w:val="007E6AA7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7E6AA7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1Light-Accent2">
    <w:name w:val="Grid Table 1 Light Accent 2"/>
    <w:basedOn w:val="TableNormal"/>
    <w:uiPriority w:val="46"/>
    <w:rsid w:val="007E6AA7"/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74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2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48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29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32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6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92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16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E7C25A39-B727-45F7-B913-26915AC727B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310</Words>
  <Characters>1767</Characters>
  <Application>Microsoft Office Word</Application>
  <DocSecurity>0</DocSecurity>
  <Lines>14</Lines>
  <Paragraphs>4</Paragraphs>
  <ScaleCrop>false</ScaleCrop>
  <Company/>
  <LinksUpToDate>false</LinksUpToDate>
  <CharactersWithSpaces>2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嘟嘟妞</dc:creator>
  <cp:lastModifiedBy>Valida Delalic</cp:lastModifiedBy>
  <cp:revision>5</cp:revision>
  <dcterms:created xsi:type="dcterms:W3CDTF">2021-12-28T11:19:00Z</dcterms:created>
  <dcterms:modified xsi:type="dcterms:W3CDTF">2022-01-25T0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700</vt:lpwstr>
  </property>
  <property fmtid="{D5CDD505-2E9C-101B-9397-08002B2CF9AE}" pid="3" name="ICV">
    <vt:lpwstr>63FEF0ECD6D74A0ABE049E3A715A65EB</vt:lpwstr>
  </property>
</Properties>
</file>